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485" w:type="dxa"/>
        <w:tblLook w:val="04A0" w:firstRow="1" w:lastRow="0" w:firstColumn="1" w:lastColumn="0" w:noHBand="0" w:noVBand="1"/>
      </w:tblPr>
      <w:tblGrid>
        <w:gridCol w:w="1269"/>
        <w:gridCol w:w="3513"/>
        <w:gridCol w:w="566"/>
        <w:gridCol w:w="564"/>
        <w:gridCol w:w="424"/>
        <w:gridCol w:w="566"/>
        <w:gridCol w:w="761"/>
        <w:gridCol w:w="2822"/>
      </w:tblGrid>
      <w:tr w:rsidR="0004192A" w:rsidRPr="001D195F" w14:paraId="3AAF87D0" w14:textId="77777777" w:rsidTr="001F4716">
        <w:trPr>
          <w:trHeight w:val="943"/>
        </w:trPr>
        <w:tc>
          <w:tcPr>
            <w:tcW w:w="1269" w:type="dxa"/>
            <w:vAlign w:val="center"/>
          </w:tcPr>
          <w:p w14:paraId="504A578C" w14:textId="54FAB7B8" w:rsidR="0004192A" w:rsidRPr="001D195F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1D195F">
              <w:rPr>
                <w:b/>
                <w:bCs/>
                <w:sz w:val="20"/>
                <w:szCs w:val="20"/>
              </w:rPr>
              <w:t>DERS KODU</w:t>
            </w:r>
          </w:p>
        </w:tc>
        <w:tc>
          <w:tcPr>
            <w:tcW w:w="3513" w:type="dxa"/>
            <w:vAlign w:val="center"/>
          </w:tcPr>
          <w:p w14:paraId="4F0D7DA2" w14:textId="0C07B863" w:rsidR="0004192A" w:rsidRPr="001D195F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1D195F">
              <w:rPr>
                <w:b/>
                <w:bCs/>
                <w:sz w:val="20"/>
                <w:szCs w:val="20"/>
              </w:rPr>
              <w:t>DERS ADI</w:t>
            </w:r>
          </w:p>
        </w:tc>
        <w:tc>
          <w:tcPr>
            <w:tcW w:w="2881" w:type="dxa"/>
            <w:gridSpan w:val="5"/>
            <w:vAlign w:val="center"/>
          </w:tcPr>
          <w:p w14:paraId="53999FA5" w14:textId="52A233C5" w:rsidR="0004192A" w:rsidRPr="001D195F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1D195F">
              <w:rPr>
                <w:b/>
                <w:bCs/>
                <w:sz w:val="20"/>
                <w:szCs w:val="20"/>
              </w:rPr>
              <w:t>DERS KREDİ BİLGİLERİ</w:t>
            </w:r>
          </w:p>
        </w:tc>
        <w:tc>
          <w:tcPr>
            <w:tcW w:w="2822" w:type="dxa"/>
            <w:vAlign w:val="center"/>
          </w:tcPr>
          <w:p w14:paraId="2811EE30" w14:textId="77777777" w:rsidR="0004192A" w:rsidRPr="001D195F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1D195F">
              <w:rPr>
                <w:b/>
                <w:bCs/>
                <w:sz w:val="20"/>
                <w:szCs w:val="20"/>
              </w:rPr>
              <w:t>ÖĞRENCİNİN KAYITLI OLDUĞU PROGRAMIN ADI</w:t>
            </w:r>
          </w:p>
          <w:p w14:paraId="478E5714" w14:textId="510B1CB9" w:rsidR="0004192A" w:rsidRPr="001D195F" w:rsidRDefault="00DF4498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(ÇAP’ </w:t>
            </w:r>
            <w:r w:rsidR="0004192A" w:rsidRPr="001D195F">
              <w:rPr>
                <w:b/>
                <w:bCs/>
                <w:sz w:val="20"/>
                <w:szCs w:val="20"/>
              </w:rPr>
              <w:t>a KATILAN PROGRAM)</w:t>
            </w:r>
          </w:p>
        </w:tc>
      </w:tr>
      <w:tr w:rsidR="0004192A" w:rsidRPr="001D195F" w14:paraId="31770265" w14:textId="77777777" w:rsidTr="001F4716">
        <w:trPr>
          <w:trHeight w:val="412"/>
        </w:trPr>
        <w:tc>
          <w:tcPr>
            <w:tcW w:w="7663" w:type="dxa"/>
            <w:gridSpan w:val="7"/>
            <w:vAlign w:val="center"/>
          </w:tcPr>
          <w:p w14:paraId="00500DD8" w14:textId="41004C39" w:rsidR="0004192A" w:rsidRDefault="0004192A" w:rsidP="001D195F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1D195F">
              <w:rPr>
                <w:b/>
                <w:bCs/>
                <w:sz w:val="20"/>
                <w:szCs w:val="20"/>
              </w:rPr>
              <w:t>ÖĞRENCİNİN ÇAP YAPMAK İSTEDİĞİ PROGRAMIN ADI</w:t>
            </w:r>
          </w:p>
          <w:p w14:paraId="4378F575" w14:textId="77777777" w:rsidR="000579B0" w:rsidRPr="0087165C" w:rsidRDefault="000579B0" w:rsidP="001D195F">
            <w:pPr>
              <w:spacing w:line="276" w:lineRule="auto"/>
              <w:jc w:val="center"/>
              <w:rPr>
                <w:b/>
                <w:bCs/>
                <w:sz w:val="12"/>
                <w:szCs w:val="12"/>
              </w:rPr>
            </w:pPr>
          </w:p>
          <w:p w14:paraId="67F6FD74" w14:textId="2AA0C4E8" w:rsidR="0004192A" w:rsidRPr="001D195F" w:rsidRDefault="00DE34BB" w:rsidP="00E113BF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1D195F">
              <w:rPr>
                <w:b/>
                <w:bCs/>
                <w:sz w:val="20"/>
                <w:szCs w:val="20"/>
              </w:rPr>
              <w:t xml:space="preserve">TIBBİ GÖRÜNTÜLEME TEKNİKLERİ </w:t>
            </w:r>
            <w:r w:rsidR="0004192A" w:rsidRPr="001D195F">
              <w:rPr>
                <w:b/>
                <w:bCs/>
                <w:sz w:val="20"/>
                <w:szCs w:val="20"/>
              </w:rPr>
              <w:t>PROGRAMI</w:t>
            </w:r>
          </w:p>
        </w:tc>
        <w:tc>
          <w:tcPr>
            <w:tcW w:w="2822" w:type="dxa"/>
            <w:vAlign w:val="center"/>
          </w:tcPr>
          <w:p w14:paraId="096637CA" w14:textId="1D772CFE" w:rsidR="0004192A" w:rsidRPr="001D195F" w:rsidRDefault="001F4716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MELİYATHANE HİZMETLERİ</w:t>
            </w:r>
            <w:r w:rsidRPr="001D195F">
              <w:rPr>
                <w:b/>
                <w:bCs/>
                <w:sz w:val="20"/>
                <w:szCs w:val="20"/>
              </w:rPr>
              <w:t xml:space="preserve"> PROGRAMI</w:t>
            </w:r>
          </w:p>
        </w:tc>
      </w:tr>
      <w:tr w:rsidR="0004192A" w:rsidRPr="001D195F" w14:paraId="7C97FB86" w14:textId="77777777" w:rsidTr="00DF4498">
        <w:trPr>
          <w:trHeight w:val="476"/>
        </w:trPr>
        <w:tc>
          <w:tcPr>
            <w:tcW w:w="4782" w:type="dxa"/>
            <w:gridSpan w:val="2"/>
            <w:shd w:val="clear" w:color="auto" w:fill="F2F2F2" w:themeFill="background1" w:themeFillShade="F2"/>
            <w:vAlign w:val="center"/>
          </w:tcPr>
          <w:p w14:paraId="4CC3AF65" w14:textId="3A6CE340" w:rsidR="0004192A" w:rsidRPr="000579B0" w:rsidRDefault="0004192A" w:rsidP="000579B0">
            <w:pPr>
              <w:jc w:val="left"/>
              <w:rPr>
                <w:rFonts w:cs="Times New Roman"/>
                <w:b/>
                <w:bCs/>
                <w:sz w:val="20"/>
                <w:szCs w:val="20"/>
              </w:rPr>
            </w:pPr>
            <w:r w:rsidRPr="000579B0">
              <w:rPr>
                <w:rFonts w:cs="Times New Roman"/>
                <w:b/>
                <w:bCs/>
                <w:sz w:val="20"/>
                <w:szCs w:val="20"/>
              </w:rPr>
              <w:t>1. DÖNEM</w:t>
            </w: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0A2CA63D" w14:textId="6C053E28" w:rsidR="0004192A" w:rsidRPr="001D195F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4" w:type="dxa"/>
            <w:shd w:val="clear" w:color="auto" w:fill="F2F2F2" w:themeFill="background1" w:themeFillShade="F2"/>
            <w:vAlign w:val="center"/>
          </w:tcPr>
          <w:p w14:paraId="68A46EA0" w14:textId="202E7227" w:rsidR="0004192A" w:rsidRPr="001D195F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24" w:type="dxa"/>
            <w:shd w:val="clear" w:color="auto" w:fill="F2F2F2" w:themeFill="background1" w:themeFillShade="F2"/>
            <w:vAlign w:val="center"/>
          </w:tcPr>
          <w:p w14:paraId="6F560606" w14:textId="30DE121E" w:rsidR="0004192A" w:rsidRPr="001D195F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637081CC" w14:textId="5269DB78" w:rsidR="0004192A" w:rsidRPr="001D195F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shd w:val="clear" w:color="auto" w:fill="F2F2F2" w:themeFill="background1" w:themeFillShade="F2"/>
            <w:vAlign w:val="center"/>
          </w:tcPr>
          <w:p w14:paraId="6889783C" w14:textId="42156AE0" w:rsidR="0004192A" w:rsidRPr="001D195F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822" w:type="dxa"/>
            <w:shd w:val="clear" w:color="auto" w:fill="F2F2F2" w:themeFill="background1" w:themeFillShade="F2"/>
            <w:vAlign w:val="center"/>
          </w:tcPr>
          <w:p w14:paraId="6DF21EE4" w14:textId="588E5CC3" w:rsidR="0004192A" w:rsidRPr="001D195F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F4716" w:rsidRPr="001D195F" w14:paraId="74095200" w14:textId="77777777" w:rsidTr="001F4716">
        <w:trPr>
          <w:trHeight w:val="418"/>
        </w:trPr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4AABF0" w14:textId="4CA24642" w:rsidR="001F4716" w:rsidRPr="000579B0" w:rsidRDefault="001F4716" w:rsidP="001F4716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ANT101</w:t>
            </w:r>
          </w:p>
        </w:tc>
        <w:tc>
          <w:tcPr>
            <w:tcW w:w="3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0B2E53E" w14:textId="073A4F97" w:rsidR="001F4716" w:rsidRPr="000579B0" w:rsidRDefault="001F4716" w:rsidP="001F4716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emel Anatomi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1120D6" w14:textId="60A46C7D" w:rsidR="001F4716" w:rsidRPr="001D195F" w:rsidRDefault="001F4716" w:rsidP="001F471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4AA4C0B" w14:textId="7F4E6CBC" w:rsidR="001F4716" w:rsidRPr="001D195F" w:rsidRDefault="001F4716" w:rsidP="001F471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25441F" w14:textId="05FF9040" w:rsidR="001F4716" w:rsidRPr="001D195F" w:rsidRDefault="001F4716" w:rsidP="001F471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A5B26A" w14:textId="14E21B7C" w:rsidR="001F4716" w:rsidRPr="001D195F" w:rsidRDefault="001F4716" w:rsidP="001F471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E78A28" w14:textId="15C35D67" w:rsidR="001F4716" w:rsidRPr="001D195F" w:rsidRDefault="001F4716" w:rsidP="001F471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vAlign w:val="center"/>
          </w:tcPr>
          <w:p w14:paraId="2E259D1E" w14:textId="40487122" w:rsidR="001F4716" w:rsidRPr="001D195F" w:rsidRDefault="001F4716" w:rsidP="001F4716">
            <w:pPr>
              <w:jc w:val="left"/>
              <w:rPr>
                <w:sz w:val="20"/>
                <w:szCs w:val="20"/>
              </w:rPr>
            </w:pPr>
            <w:r w:rsidRPr="001D195F">
              <w:rPr>
                <w:sz w:val="20"/>
                <w:szCs w:val="20"/>
              </w:rPr>
              <w:t>EŞDEĞER</w:t>
            </w:r>
            <w:r w:rsidR="00DF4498">
              <w:rPr>
                <w:sz w:val="20"/>
                <w:szCs w:val="20"/>
              </w:rPr>
              <w:t xml:space="preserve"> DERS TAF101</w:t>
            </w:r>
          </w:p>
        </w:tc>
      </w:tr>
      <w:tr w:rsidR="001F4716" w:rsidRPr="001D195F" w14:paraId="61458416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B1AF01" w14:textId="57387996" w:rsidR="001F4716" w:rsidRPr="000579B0" w:rsidRDefault="001F4716" w:rsidP="001F4716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FIZ 101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936CB1" w14:textId="29B9E30E" w:rsidR="001F4716" w:rsidRPr="000579B0" w:rsidRDefault="001F4716" w:rsidP="001F4716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Fizyoloj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BD860A" w14:textId="01543A75" w:rsidR="001F4716" w:rsidRPr="001D195F" w:rsidRDefault="001F4716" w:rsidP="001F471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DCBE8E6" w14:textId="73A6B38D" w:rsidR="001F4716" w:rsidRPr="001D195F" w:rsidRDefault="001F4716" w:rsidP="001F471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B2B364" w14:textId="71214585" w:rsidR="001F4716" w:rsidRPr="001D195F" w:rsidRDefault="001F4716" w:rsidP="001F471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98FC7D" w14:textId="3675CEC2" w:rsidR="001F4716" w:rsidRPr="001D195F" w:rsidRDefault="001F4716" w:rsidP="001F471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41B1650" w14:textId="1E949EC0" w:rsidR="001F4716" w:rsidRPr="001D195F" w:rsidRDefault="001F4716" w:rsidP="001F471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2822" w:type="dxa"/>
            <w:vAlign w:val="center"/>
          </w:tcPr>
          <w:p w14:paraId="3E33B8CE" w14:textId="0327EE2B" w:rsidR="001F4716" w:rsidRPr="001D195F" w:rsidRDefault="001F4716" w:rsidP="001F4716">
            <w:pPr>
              <w:jc w:val="left"/>
              <w:rPr>
                <w:sz w:val="20"/>
                <w:szCs w:val="20"/>
              </w:rPr>
            </w:pPr>
            <w:r w:rsidRPr="001D195F">
              <w:rPr>
                <w:sz w:val="20"/>
                <w:szCs w:val="20"/>
              </w:rPr>
              <w:t>EŞDEĞER</w:t>
            </w:r>
            <w:r w:rsidR="00DF4498">
              <w:rPr>
                <w:sz w:val="20"/>
                <w:szCs w:val="20"/>
              </w:rPr>
              <w:t xml:space="preserve"> DERS TAF101</w:t>
            </w:r>
          </w:p>
        </w:tc>
      </w:tr>
      <w:tr w:rsidR="001F4716" w:rsidRPr="001D195F" w14:paraId="4EBDEE61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ED8148" w14:textId="37830613" w:rsidR="001F4716" w:rsidRPr="000579B0" w:rsidRDefault="001F4716" w:rsidP="001F4716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FZK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0579B0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856FC4" w14:textId="5350B650" w:rsidR="001F4716" w:rsidRPr="000579B0" w:rsidRDefault="001F4716" w:rsidP="001F4716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emel Fizik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1D660D" w14:textId="6F4B615A" w:rsidR="001F4716" w:rsidRPr="001D195F" w:rsidRDefault="001F4716" w:rsidP="001F471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6E0F53D" w14:textId="4919A8DA" w:rsidR="001F4716" w:rsidRPr="001D195F" w:rsidRDefault="001F4716" w:rsidP="001F471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F2CEA06" w14:textId="6AD00073" w:rsidR="001F4716" w:rsidRPr="001D195F" w:rsidRDefault="001F4716" w:rsidP="001F471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1A98E3" w14:textId="5A045A32" w:rsidR="001F4716" w:rsidRPr="001D195F" w:rsidRDefault="001F4716" w:rsidP="001F471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67F27D" w14:textId="01ADEAE8" w:rsidR="001F4716" w:rsidRPr="001D195F" w:rsidRDefault="001F4716" w:rsidP="001F471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2822" w:type="dxa"/>
            <w:vAlign w:val="center"/>
          </w:tcPr>
          <w:p w14:paraId="2ACE7DD4" w14:textId="00A1B53B" w:rsidR="001F4716" w:rsidRPr="001D195F" w:rsidRDefault="001F4716" w:rsidP="001F4716">
            <w:pPr>
              <w:jc w:val="left"/>
              <w:rPr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1F4716" w:rsidRPr="001D195F" w14:paraId="295C37B8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C09D68" w14:textId="0CB3EBEF" w:rsidR="001F4716" w:rsidRPr="000579B0" w:rsidRDefault="001F4716" w:rsidP="001F4716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0579B0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5635CD3" w14:textId="2487F479" w:rsidR="001F4716" w:rsidRPr="000579B0" w:rsidRDefault="001F4716" w:rsidP="001F4716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Radyolojik Görüntüleme Yöntemleri-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ECCD69" w14:textId="2740D5EA" w:rsidR="001F4716" w:rsidRPr="001D195F" w:rsidRDefault="001F4716" w:rsidP="001F471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912F46" w14:textId="2FED12DD" w:rsidR="001F4716" w:rsidRPr="001D195F" w:rsidRDefault="001F4716" w:rsidP="001F471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CF93A1" w14:textId="5F6A00AE" w:rsidR="001F4716" w:rsidRPr="001D195F" w:rsidRDefault="001F4716" w:rsidP="001F471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5F6359" w14:textId="6DB18556" w:rsidR="001F4716" w:rsidRPr="001D195F" w:rsidRDefault="001F4716" w:rsidP="001F471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7341B2" w14:textId="35D5562F" w:rsidR="001F4716" w:rsidRPr="001D195F" w:rsidRDefault="001F4716" w:rsidP="001F471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2822" w:type="dxa"/>
            <w:vAlign w:val="center"/>
          </w:tcPr>
          <w:p w14:paraId="2AAC26E0" w14:textId="10EBDD43" w:rsidR="001F4716" w:rsidRPr="001D195F" w:rsidRDefault="001F4716" w:rsidP="001F4716">
            <w:pPr>
              <w:jc w:val="left"/>
              <w:rPr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1F4716" w:rsidRPr="001D195F" w14:paraId="728FF305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D2473D" w14:textId="557F8B33" w:rsidR="001F4716" w:rsidRPr="000579B0" w:rsidRDefault="001F4716" w:rsidP="001F4716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0579B0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B03CE3F" w14:textId="3138AC5D" w:rsidR="001F4716" w:rsidRPr="000579B0" w:rsidRDefault="001F4716" w:rsidP="001F4716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Radyolojide Tıbbi Terminoloj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0C0D9F" w14:textId="3EEE9443" w:rsidR="001F4716" w:rsidRPr="001D195F" w:rsidRDefault="001F4716" w:rsidP="001F471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735238" w14:textId="503D451B" w:rsidR="001F4716" w:rsidRPr="001D195F" w:rsidRDefault="001F4716" w:rsidP="001F471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2616CC" w14:textId="2CA029F5" w:rsidR="001F4716" w:rsidRPr="001D195F" w:rsidRDefault="001F4716" w:rsidP="001F471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454B88" w14:textId="3329D875" w:rsidR="001F4716" w:rsidRPr="001D195F" w:rsidRDefault="001F4716" w:rsidP="001F471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16F5575" w14:textId="2DF70B2E" w:rsidR="001F4716" w:rsidRPr="001D195F" w:rsidRDefault="001F4716" w:rsidP="001F471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vAlign w:val="center"/>
          </w:tcPr>
          <w:p w14:paraId="672E340E" w14:textId="252B256D" w:rsidR="001F4716" w:rsidRPr="001D195F" w:rsidRDefault="001F4716" w:rsidP="001F4716">
            <w:pPr>
              <w:jc w:val="left"/>
              <w:rPr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EŞDEĞER</w:t>
            </w:r>
            <w:r w:rsidR="00DF4498">
              <w:rPr>
                <w:rFonts w:cs="Times New Roman"/>
                <w:sz w:val="20"/>
                <w:szCs w:val="20"/>
              </w:rPr>
              <w:t xml:space="preserve"> DERS AML115</w:t>
            </w:r>
          </w:p>
        </w:tc>
      </w:tr>
      <w:tr w:rsidR="001F4716" w:rsidRPr="001D195F" w14:paraId="0AEE319B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6B0346" w14:textId="1237F7F7" w:rsidR="001F4716" w:rsidRPr="000579B0" w:rsidRDefault="001F4716" w:rsidP="001F4716">
            <w:pPr>
              <w:jc w:val="left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KPL101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F696307" w14:textId="366DE73E" w:rsidR="001F4716" w:rsidRPr="000579B0" w:rsidRDefault="001F4716" w:rsidP="001F4716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Kariyer Planlama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08F224" w14:textId="74CBEF06" w:rsidR="001F4716" w:rsidRPr="001D195F" w:rsidRDefault="001F4716" w:rsidP="001F471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73E0673" w14:textId="7D5141D1" w:rsidR="001F4716" w:rsidRPr="001D195F" w:rsidRDefault="001F4716" w:rsidP="001F4716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18A4C88" w14:textId="763EDE0F" w:rsidR="001F4716" w:rsidRPr="001D195F" w:rsidRDefault="001F4716" w:rsidP="001F471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A6E6AF" w14:textId="6C68F608" w:rsidR="001F4716" w:rsidRPr="001D195F" w:rsidRDefault="001F4716" w:rsidP="001F4716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EC82EB" w14:textId="42C15935" w:rsidR="001F4716" w:rsidRPr="001D195F" w:rsidRDefault="001F4716" w:rsidP="001F471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822" w:type="dxa"/>
            <w:vAlign w:val="center"/>
          </w:tcPr>
          <w:p w14:paraId="6E6745D0" w14:textId="583359CC" w:rsidR="001F4716" w:rsidRPr="001D195F" w:rsidRDefault="001F4716" w:rsidP="001F4716">
            <w:pPr>
              <w:jc w:val="left"/>
              <w:rPr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EŞDEĞER</w:t>
            </w:r>
            <w:r w:rsidR="00DF4498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1F4716" w:rsidRPr="001D195F" w14:paraId="2CBB8F0C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33F9A7" w14:textId="182CDFEB" w:rsidR="001F4716" w:rsidRPr="000579B0" w:rsidRDefault="001F4716" w:rsidP="001F4716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URK101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FD3F7A" w14:textId="16D5FC7F" w:rsidR="001F4716" w:rsidRPr="000579B0" w:rsidRDefault="001F4716" w:rsidP="001F4716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ürk Dili-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7913EB" w14:textId="199E76A6" w:rsidR="001F4716" w:rsidRPr="001D195F" w:rsidRDefault="001F4716" w:rsidP="001F471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FE0E17" w14:textId="30F7EE26" w:rsidR="001F4716" w:rsidRPr="001D195F" w:rsidRDefault="001F4716" w:rsidP="001F471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96F5B9A" w14:textId="3D3AD2C6" w:rsidR="001F4716" w:rsidRPr="001D195F" w:rsidRDefault="001F4716" w:rsidP="001F471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19F537" w14:textId="779F09B8" w:rsidR="001F4716" w:rsidRPr="001D195F" w:rsidRDefault="001F4716" w:rsidP="001F471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EE129C2" w14:textId="08977356" w:rsidR="001F4716" w:rsidRPr="001D195F" w:rsidRDefault="001F4716" w:rsidP="001F471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822" w:type="dxa"/>
            <w:vAlign w:val="center"/>
          </w:tcPr>
          <w:p w14:paraId="6F0BA4BB" w14:textId="7B0485C6" w:rsidR="001F4716" w:rsidRPr="001D195F" w:rsidRDefault="001F4716" w:rsidP="001F4716">
            <w:pPr>
              <w:jc w:val="left"/>
              <w:rPr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EŞDEĞER</w:t>
            </w:r>
            <w:r w:rsidR="00DF4498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1F4716" w:rsidRPr="001D195F" w14:paraId="4E955F68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6B959A" w14:textId="26841391" w:rsidR="001F4716" w:rsidRPr="000579B0" w:rsidRDefault="001F4716" w:rsidP="001F4716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0579B0">
              <w:rPr>
                <w:rFonts w:cs="Times New Roman"/>
                <w:color w:val="000000"/>
                <w:sz w:val="20"/>
                <w:szCs w:val="20"/>
              </w:rPr>
              <w:t>101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571168" w14:textId="7B428EA0" w:rsidR="001F4716" w:rsidRPr="000579B0" w:rsidRDefault="001F4716" w:rsidP="001F4716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İngilizce-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B43A229" w14:textId="4E8291DE" w:rsidR="001F4716" w:rsidRPr="001D195F" w:rsidRDefault="001F4716" w:rsidP="001F471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B107DC" w14:textId="0E6C0EFD" w:rsidR="001F4716" w:rsidRPr="001D195F" w:rsidRDefault="001F4716" w:rsidP="001F471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87849F" w14:textId="09EE71AC" w:rsidR="001F4716" w:rsidRPr="001D195F" w:rsidRDefault="001F4716" w:rsidP="001F471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F7B1CA" w14:textId="5149EE1C" w:rsidR="001F4716" w:rsidRPr="001D195F" w:rsidRDefault="001F4716" w:rsidP="001F471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6C46AF" w14:textId="72BFB3A3" w:rsidR="001F4716" w:rsidRPr="001D195F" w:rsidRDefault="001F4716" w:rsidP="001F471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2822" w:type="dxa"/>
            <w:vAlign w:val="center"/>
          </w:tcPr>
          <w:p w14:paraId="50E0792C" w14:textId="778D02F9" w:rsidR="001F4716" w:rsidRPr="001D195F" w:rsidRDefault="001F4716" w:rsidP="001F4716">
            <w:pPr>
              <w:jc w:val="left"/>
              <w:rPr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EŞDEĞER</w:t>
            </w:r>
            <w:r w:rsidR="00DF4498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1F4716" w:rsidRPr="001D195F" w14:paraId="686FBEA3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79EB20" w14:textId="311E0F2C" w:rsidR="001F4716" w:rsidRPr="000579B0" w:rsidRDefault="001F4716" w:rsidP="001F4716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HIST101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3E1C5F" w14:textId="463969A0" w:rsidR="001F4716" w:rsidRPr="000579B0" w:rsidRDefault="001F4716" w:rsidP="001F4716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Atatürk İlkeleri ve İnkılap Tarihi-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D311A5" w14:textId="4DBEB368" w:rsidR="001F4716" w:rsidRPr="001D195F" w:rsidRDefault="001F4716" w:rsidP="001F471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058DC6D" w14:textId="111C092F" w:rsidR="001F4716" w:rsidRPr="001D195F" w:rsidRDefault="001F4716" w:rsidP="001F471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D3A9B" w14:textId="39355DDE" w:rsidR="001F4716" w:rsidRPr="001D195F" w:rsidRDefault="001F4716" w:rsidP="001F471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8E3390" w14:textId="06E37816" w:rsidR="001F4716" w:rsidRPr="001D195F" w:rsidRDefault="001F4716" w:rsidP="001F471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5CDA55" w14:textId="2FE8690B" w:rsidR="001F4716" w:rsidRPr="001D195F" w:rsidRDefault="001F4716" w:rsidP="001F471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822" w:type="dxa"/>
            <w:vAlign w:val="center"/>
          </w:tcPr>
          <w:p w14:paraId="49309923" w14:textId="77B80902" w:rsidR="001F4716" w:rsidRPr="001D195F" w:rsidRDefault="001F4716" w:rsidP="001F4716">
            <w:pPr>
              <w:jc w:val="left"/>
              <w:rPr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EŞDEĞER</w:t>
            </w:r>
            <w:r w:rsidR="00DF4498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DF4498" w:rsidRPr="001D195F" w14:paraId="104A7B75" w14:textId="77777777" w:rsidTr="00DF4498">
        <w:trPr>
          <w:trHeight w:val="418"/>
        </w:trPr>
        <w:tc>
          <w:tcPr>
            <w:tcW w:w="6336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0506B16" w14:textId="14CDB19A" w:rsidR="00DF4498" w:rsidRPr="00DF4498" w:rsidRDefault="00DF4498" w:rsidP="00DF4498">
            <w:pPr>
              <w:jc w:val="right"/>
              <w:rPr>
                <w:b/>
                <w:color w:val="000000"/>
                <w:sz w:val="20"/>
                <w:szCs w:val="20"/>
              </w:rPr>
            </w:pPr>
            <w:r w:rsidRPr="00DF4498">
              <w:rPr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32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AEE671B" w14:textId="0AF51551" w:rsidR="00DF4498" w:rsidRPr="00DF4498" w:rsidRDefault="00DF4498" w:rsidP="001F4716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DF4498">
              <w:rPr>
                <w:b/>
                <w:color w:val="000000"/>
                <w:sz w:val="20"/>
                <w:szCs w:val="20"/>
              </w:rPr>
              <w:t>10</w:t>
            </w:r>
          </w:p>
        </w:tc>
        <w:tc>
          <w:tcPr>
            <w:tcW w:w="2822" w:type="dxa"/>
            <w:shd w:val="clear" w:color="auto" w:fill="F2F2F2" w:themeFill="background1" w:themeFillShade="F2"/>
            <w:vAlign w:val="center"/>
          </w:tcPr>
          <w:p w14:paraId="66F641E2" w14:textId="77777777" w:rsidR="00DF4498" w:rsidRPr="001D195F" w:rsidRDefault="00DF4498" w:rsidP="001F4716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1F4716" w:rsidRPr="001D195F" w14:paraId="119899B8" w14:textId="77777777" w:rsidTr="00DF4498">
        <w:trPr>
          <w:trHeight w:val="540"/>
        </w:trPr>
        <w:tc>
          <w:tcPr>
            <w:tcW w:w="4782" w:type="dxa"/>
            <w:gridSpan w:val="2"/>
            <w:shd w:val="clear" w:color="auto" w:fill="F2F2F2" w:themeFill="background1" w:themeFillShade="F2"/>
            <w:vAlign w:val="center"/>
          </w:tcPr>
          <w:p w14:paraId="20BEB7BB" w14:textId="0E9FD6ED" w:rsidR="001F4716" w:rsidRPr="000579B0" w:rsidRDefault="001F4716" w:rsidP="001F4716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b/>
                <w:bCs/>
                <w:sz w:val="20"/>
                <w:szCs w:val="20"/>
              </w:rPr>
              <w:t>2. DÖNEM</w:t>
            </w: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4F9B457E" w14:textId="5B1C8AF9" w:rsidR="001F4716" w:rsidRPr="001D195F" w:rsidRDefault="001F4716" w:rsidP="001F4716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4" w:type="dxa"/>
            <w:shd w:val="clear" w:color="auto" w:fill="F2F2F2" w:themeFill="background1" w:themeFillShade="F2"/>
            <w:vAlign w:val="center"/>
          </w:tcPr>
          <w:p w14:paraId="12C5D455" w14:textId="710C5F7A" w:rsidR="001F4716" w:rsidRPr="001D195F" w:rsidRDefault="001F4716" w:rsidP="001F4716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24" w:type="dxa"/>
            <w:shd w:val="clear" w:color="auto" w:fill="F2F2F2" w:themeFill="background1" w:themeFillShade="F2"/>
            <w:vAlign w:val="center"/>
          </w:tcPr>
          <w:p w14:paraId="4A6F8763" w14:textId="02B7B02E" w:rsidR="001F4716" w:rsidRPr="001D195F" w:rsidRDefault="001F4716" w:rsidP="001F4716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33A9B7E2" w14:textId="5BEE74B4" w:rsidR="001F4716" w:rsidRPr="001D195F" w:rsidRDefault="001F4716" w:rsidP="001F4716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shd w:val="clear" w:color="auto" w:fill="F2F2F2" w:themeFill="background1" w:themeFillShade="F2"/>
            <w:vAlign w:val="center"/>
          </w:tcPr>
          <w:p w14:paraId="1100278E" w14:textId="66000CBC" w:rsidR="001F4716" w:rsidRPr="001D195F" w:rsidRDefault="001F4716" w:rsidP="001F4716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822" w:type="dxa"/>
            <w:shd w:val="clear" w:color="auto" w:fill="F2F2F2" w:themeFill="background1" w:themeFillShade="F2"/>
            <w:vAlign w:val="center"/>
          </w:tcPr>
          <w:p w14:paraId="4DFA2CE1" w14:textId="77777777" w:rsidR="001F4716" w:rsidRPr="001D195F" w:rsidRDefault="001F4716" w:rsidP="001F4716">
            <w:pPr>
              <w:jc w:val="left"/>
              <w:rPr>
                <w:sz w:val="20"/>
                <w:szCs w:val="20"/>
              </w:rPr>
            </w:pPr>
          </w:p>
        </w:tc>
      </w:tr>
      <w:tr w:rsidR="001F4716" w:rsidRPr="001D195F" w14:paraId="6A0F417B" w14:textId="77777777" w:rsidTr="001F4716">
        <w:trPr>
          <w:trHeight w:val="418"/>
        </w:trPr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941865" w14:textId="2C074811" w:rsidR="001F4716" w:rsidRPr="000579B0" w:rsidRDefault="001F4716" w:rsidP="001F4716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1</w:t>
            </w: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  <w:r w:rsidRPr="000579B0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78A8EB" w14:textId="6223DAEC" w:rsidR="001F4716" w:rsidRPr="000579B0" w:rsidRDefault="001F4716" w:rsidP="001F4716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Radyolojik Görüntüleme Fiziği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F50B1F" w14:textId="54136E18" w:rsidR="001F4716" w:rsidRPr="001D195F" w:rsidRDefault="001F4716" w:rsidP="001F471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7B8969B" w14:textId="4F455EB2" w:rsidR="001F4716" w:rsidRPr="001D195F" w:rsidRDefault="001F4716" w:rsidP="001F471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7672D3" w14:textId="6F8C9C62" w:rsidR="001F4716" w:rsidRPr="001D195F" w:rsidRDefault="001F4716" w:rsidP="001F471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200389" w14:textId="54BECDEF" w:rsidR="001F4716" w:rsidRPr="001D195F" w:rsidRDefault="001F4716" w:rsidP="001F471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34746A" w14:textId="12658C38" w:rsidR="001F4716" w:rsidRPr="001D195F" w:rsidRDefault="001F4716" w:rsidP="001F471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2822" w:type="dxa"/>
            <w:vAlign w:val="center"/>
          </w:tcPr>
          <w:p w14:paraId="0062D197" w14:textId="2644BE10" w:rsidR="001F4716" w:rsidRPr="001D195F" w:rsidRDefault="001F4716" w:rsidP="001F4716">
            <w:pPr>
              <w:jc w:val="left"/>
              <w:rPr>
                <w:sz w:val="20"/>
                <w:szCs w:val="20"/>
              </w:rPr>
            </w:pPr>
            <w:r w:rsidRPr="001D195F">
              <w:rPr>
                <w:sz w:val="20"/>
                <w:szCs w:val="20"/>
              </w:rPr>
              <w:t>*</w:t>
            </w:r>
          </w:p>
        </w:tc>
      </w:tr>
      <w:tr w:rsidR="001F4716" w:rsidRPr="001D195F" w14:paraId="553BFD71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4FEB4B" w14:textId="73FFD24F" w:rsidR="001F4716" w:rsidRPr="000579B0" w:rsidRDefault="001F4716" w:rsidP="001F4716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104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027BC8" w14:textId="402A4EE8" w:rsidR="001F4716" w:rsidRPr="000579B0" w:rsidRDefault="001F4716" w:rsidP="001F4716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Radyasyon Güvenliği ve Korunma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5371D6" w14:textId="5D00AB06" w:rsidR="001F4716" w:rsidRPr="001D195F" w:rsidRDefault="001F4716" w:rsidP="001F471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42F1D6" w14:textId="16C6C126" w:rsidR="001F4716" w:rsidRPr="001D195F" w:rsidRDefault="001F4716" w:rsidP="001F471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448971" w14:textId="4B48BF11" w:rsidR="001F4716" w:rsidRPr="001D195F" w:rsidRDefault="001F4716" w:rsidP="001F471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5980B5" w14:textId="0B632AB2" w:rsidR="001F4716" w:rsidRPr="001D195F" w:rsidRDefault="001F4716" w:rsidP="001F471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AB4C42" w14:textId="503B7132" w:rsidR="001F4716" w:rsidRPr="001D195F" w:rsidRDefault="001F4716" w:rsidP="001F471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2822" w:type="dxa"/>
            <w:vAlign w:val="center"/>
          </w:tcPr>
          <w:p w14:paraId="02997C23" w14:textId="3D3E17E6" w:rsidR="001F4716" w:rsidRPr="001D195F" w:rsidRDefault="001F4716" w:rsidP="001F4716">
            <w:pPr>
              <w:jc w:val="left"/>
              <w:rPr>
                <w:sz w:val="20"/>
                <w:szCs w:val="20"/>
              </w:rPr>
            </w:pPr>
            <w:r w:rsidRPr="001D195F">
              <w:rPr>
                <w:sz w:val="20"/>
                <w:szCs w:val="20"/>
              </w:rPr>
              <w:t>*</w:t>
            </w:r>
          </w:p>
        </w:tc>
      </w:tr>
      <w:tr w:rsidR="001F4716" w:rsidRPr="001D195F" w14:paraId="78916D8C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76B0C4" w14:textId="2557B786" w:rsidR="001F4716" w:rsidRPr="000579B0" w:rsidRDefault="001F4716" w:rsidP="001F4716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106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684271" w14:textId="70C1E5E8" w:rsidR="001F4716" w:rsidRPr="000579B0" w:rsidRDefault="001F4716" w:rsidP="001F4716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Radyolojik Görüntüleme Yöntemleri-I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C9D0FB" w14:textId="1B60ED7D" w:rsidR="001F4716" w:rsidRPr="001D195F" w:rsidRDefault="001F4716" w:rsidP="001F471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62DE30" w14:textId="006887FF" w:rsidR="001F4716" w:rsidRPr="001D195F" w:rsidRDefault="001F4716" w:rsidP="001F471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F2A956" w14:textId="40378029" w:rsidR="001F4716" w:rsidRPr="001D195F" w:rsidRDefault="001F4716" w:rsidP="001F471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57102D" w14:textId="267DD37D" w:rsidR="001F4716" w:rsidRPr="001D195F" w:rsidRDefault="001F4716" w:rsidP="001F471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E145036" w14:textId="2F8CFCF1" w:rsidR="001F4716" w:rsidRPr="001D195F" w:rsidRDefault="001F4716" w:rsidP="001F471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2822" w:type="dxa"/>
            <w:vAlign w:val="center"/>
          </w:tcPr>
          <w:p w14:paraId="2C55F47F" w14:textId="151946DE" w:rsidR="001F4716" w:rsidRPr="001D195F" w:rsidRDefault="001F4716" w:rsidP="001F4716">
            <w:pPr>
              <w:jc w:val="left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*</w:t>
            </w:r>
          </w:p>
        </w:tc>
      </w:tr>
      <w:tr w:rsidR="001F4716" w:rsidRPr="001D195F" w14:paraId="2D258CEB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2483A6" w14:textId="2E47FC48" w:rsidR="001F4716" w:rsidRPr="000579B0" w:rsidRDefault="001F4716" w:rsidP="001F4716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SHTB102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DB77CE" w14:textId="70A9880D" w:rsidR="001F4716" w:rsidRPr="000579B0" w:rsidRDefault="001F4716" w:rsidP="001F4716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emel Bilgi Teknolojiler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900775" w14:textId="3EF3FD80" w:rsidR="001F4716" w:rsidRPr="001D195F" w:rsidRDefault="001F4716" w:rsidP="001F471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77AE360" w14:textId="06D7A458" w:rsidR="001F4716" w:rsidRPr="001D195F" w:rsidRDefault="001F4716" w:rsidP="001F471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71CBD8" w14:textId="3C52EE4D" w:rsidR="001F4716" w:rsidRPr="001D195F" w:rsidRDefault="001F4716" w:rsidP="001F471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A5DB82" w14:textId="37FA8FDA" w:rsidR="001F4716" w:rsidRPr="001D195F" w:rsidRDefault="001F4716" w:rsidP="001F471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E2F35A" w14:textId="5A443E3A" w:rsidR="001F4716" w:rsidRPr="001D195F" w:rsidRDefault="001F4716" w:rsidP="001F471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vAlign w:val="center"/>
          </w:tcPr>
          <w:p w14:paraId="269E9778" w14:textId="5023A936" w:rsidR="001F4716" w:rsidRPr="001D195F" w:rsidRDefault="001F4716" w:rsidP="001F4716">
            <w:pPr>
              <w:jc w:val="left"/>
              <w:rPr>
                <w:sz w:val="20"/>
                <w:szCs w:val="20"/>
              </w:rPr>
            </w:pPr>
            <w:r w:rsidRPr="001D195F">
              <w:rPr>
                <w:sz w:val="20"/>
                <w:szCs w:val="20"/>
              </w:rPr>
              <w:t>EŞDEĞER</w:t>
            </w:r>
            <w:r w:rsidR="00DF4498" w:rsidRPr="00DF4498">
              <w:rPr>
                <w:sz w:val="20"/>
                <w:szCs w:val="20"/>
              </w:rPr>
              <w:t xml:space="preserve"> (ORTAK DERS)</w:t>
            </w:r>
          </w:p>
        </w:tc>
      </w:tr>
      <w:tr w:rsidR="001F4716" w:rsidRPr="001D195F" w14:paraId="54598945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BE14D" w14:textId="2B9C80FE" w:rsidR="001F4716" w:rsidRPr="000579B0" w:rsidRDefault="001F4716" w:rsidP="001F4716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SHIS102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B1EF6DA" w14:textId="53AF8C14" w:rsidR="001F4716" w:rsidRPr="000579B0" w:rsidRDefault="001F4716" w:rsidP="001F4716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İşçi Sağlığı ve İş Güvenliğ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F0E5A9" w14:textId="0C8A465F" w:rsidR="001F4716" w:rsidRPr="001D195F" w:rsidRDefault="001F4716" w:rsidP="001F471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A73D6B" w14:textId="1ED0C0C3" w:rsidR="001F4716" w:rsidRPr="001D195F" w:rsidRDefault="001F4716" w:rsidP="001F471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EBEE1D" w14:textId="435881B5" w:rsidR="001F4716" w:rsidRPr="001D195F" w:rsidRDefault="001F4716" w:rsidP="001F471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1AA9DF" w14:textId="5F87294F" w:rsidR="001F4716" w:rsidRPr="001D195F" w:rsidRDefault="001F4716" w:rsidP="001F471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F3B9F6" w14:textId="02B111DD" w:rsidR="001F4716" w:rsidRPr="001D195F" w:rsidRDefault="001F4716" w:rsidP="001F471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vAlign w:val="center"/>
          </w:tcPr>
          <w:p w14:paraId="4B31E636" w14:textId="031F65E5" w:rsidR="001F4716" w:rsidRPr="001D195F" w:rsidRDefault="001F4716" w:rsidP="001F4716">
            <w:pPr>
              <w:jc w:val="left"/>
              <w:rPr>
                <w:sz w:val="20"/>
                <w:szCs w:val="20"/>
              </w:rPr>
            </w:pPr>
            <w:r w:rsidRPr="001D195F">
              <w:rPr>
                <w:sz w:val="20"/>
                <w:szCs w:val="20"/>
              </w:rPr>
              <w:t>EŞDEĞER</w:t>
            </w:r>
            <w:r w:rsidR="00DF4498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1F4716" w:rsidRPr="001D195F" w14:paraId="4225EDFD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F40C3D" w14:textId="4D5FB0E7" w:rsidR="001F4716" w:rsidRPr="000579B0" w:rsidRDefault="001F4716" w:rsidP="001F4716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URK102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863069" w14:textId="3B9F1519" w:rsidR="001F4716" w:rsidRPr="000579B0" w:rsidRDefault="001F4716" w:rsidP="001F4716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ürk Dili-I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FC2B73" w14:textId="53C86910" w:rsidR="001F4716" w:rsidRPr="001D195F" w:rsidRDefault="001F4716" w:rsidP="001F471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1BA5A2" w14:textId="471475E9" w:rsidR="001F4716" w:rsidRPr="001D195F" w:rsidRDefault="001F4716" w:rsidP="001F471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0ADFCF0" w14:textId="46A67BDB" w:rsidR="001F4716" w:rsidRPr="001D195F" w:rsidRDefault="001F4716" w:rsidP="001F471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CD48CB" w14:textId="6B133046" w:rsidR="001F4716" w:rsidRPr="001D195F" w:rsidRDefault="001F4716" w:rsidP="001F471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76E8A22" w14:textId="780D5C04" w:rsidR="001F4716" w:rsidRPr="001D195F" w:rsidRDefault="001F4716" w:rsidP="001F471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822" w:type="dxa"/>
            <w:vAlign w:val="center"/>
          </w:tcPr>
          <w:p w14:paraId="76B613E3" w14:textId="6694BD88" w:rsidR="001F4716" w:rsidRPr="001D195F" w:rsidRDefault="001F4716" w:rsidP="001F4716">
            <w:pPr>
              <w:jc w:val="left"/>
              <w:rPr>
                <w:sz w:val="20"/>
                <w:szCs w:val="20"/>
              </w:rPr>
            </w:pPr>
            <w:r w:rsidRPr="001D195F">
              <w:rPr>
                <w:sz w:val="20"/>
                <w:szCs w:val="20"/>
              </w:rPr>
              <w:t>EŞDEĞER</w:t>
            </w:r>
            <w:r w:rsidR="00DF4498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1F4716" w:rsidRPr="001D195F" w14:paraId="7A807D81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427ECEF" w14:textId="33EF7380" w:rsidR="001F4716" w:rsidRPr="000579B0" w:rsidRDefault="001F4716" w:rsidP="001F4716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0579B0">
              <w:rPr>
                <w:rFonts w:cs="Times New Roman"/>
                <w:color w:val="000000"/>
                <w:sz w:val="20"/>
                <w:szCs w:val="20"/>
              </w:rPr>
              <w:t>102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B9677D" w14:textId="5481DDD1" w:rsidR="001F4716" w:rsidRPr="000579B0" w:rsidRDefault="001F4716" w:rsidP="001F4716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İngilizce-I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C3F802" w14:textId="297489D0" w:rsidR="001F4716" w:rsidRPr="001D195F" w:rsidRDefault="001F4716" w:rsidP="001F471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0E3727" w14:textId="4AFBF6F3" w:rsidR="001F4716" w:rsidRPr="001D195F" w:rsidRDefault="001F4716" w:rsidP="001F471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667F26" w14:textId="3AE2E62D" w:rsidR="001F4716" w:rsidRPr="001D195F" w:rsidRDefault="001F4716" w:rsidP="001F471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28C68C" w14:textId="2FE57D15" w:rsidR="001F4716" w:rsidRPr="001D195F" w:rsidRDefault="001F4716" w:rsidP="001F471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55B85C" w14:textId="1871F59A" w:rsidR="001F4716" w:rsidRPr="001D195F" w:rsidRDefault="001F4716" w:rsidP="001F471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2822" w:type="dxa"/>
            <w:vAlign w:val="center"/>
          </w:tcPr>
          <w:p w14:paraId="338E708C" w14:textId="73380537" w:rsidR="001F4716" w:rsidRPr="001D195F" w:rsidRDefault="001F4716" w:rsidP="001F4716">
            <w:pPr>
              <w:jc w:val="left"/>
              <w:rPr>
                <w:sz w:val="20"/>
                <w:szCs w:val="20"/>
              </w:rPr>
            </w:pPr>
            <w:r w:rsidRPr="001D195F">
              <w:rPr>
                <w:sz w:val="20"/>
                <w:szCs w:val="20"/>
              </w:rPr>
              <w:t>EŞDEĞER</w:t>
            </w:r>
            <w:r w:rsidR="00DF4498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1F4716" w:rsidRPr="001D195F" w14:paraId="064D145D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5BA51E" w14:textId="641AB340" w:rsidR="001F4716" w:rsidRPr="000579B0" w:rsidRDefault="001F4716" w:rsidP="001F4716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HIST102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DA2F11" w14:textId="2673757D" w:rsidR="001F4716" w:rsidRPr="000579B0" w:rsidRDefault="001F4716" w:rsidP="001F4716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Atatürk İlkeleri ve İnkılap Tarihi-I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94C5760" w14:textId="5E92E879" w:rsidR="001F4716" w:rsidRPr="001D195F" w:rsidRDefault="001F4716" w:rsidP="001F471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0C0BA31" w14:textId="5EE6E86A" w:rsidR="001F4716" w:rsidRPr="001D195F" w:rsidRDefault="001F4716" w:rsidP="001F471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B3CC1C" w14:textId="513F6B60" w:rsidR="001F4716" w:rsidRPr="001D195F" w:rsidRDefault="001F4716" w:rsidP="001F471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AA0DA4" w14:textId="742EA593" w:rsidR="001F4716" w:rsidRPr="001D195F" w:rsidRDefault="001F4716" w:rsidP="001F471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D9FA48" w14:textId="6E049C4B" w:rsidR="001F4716" w:rsidRPr="001D195F" w:rsidRDefault="001F4716" w:rsidP="001F471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822" w:type="dxa"/>
            <w:vAlign w:val="center"/>
          </w:tcPr>
          <w:p w14:paraId="0B6394B8" w14:textId="472CF4A8" w:rsidR="001F4716" w:rsidRPr="001D195F" w:rsidRDefault="001F4716" w:rsidP="001F4716">
            <w:pPr>
              <w:jc w:val="left"/>
              <w:rPr>
                <w:sz w:val="20"/>
                <w:szCs w:val="20"/>
              </w:rPr>
            </w:pPr>
            <w:r w:rsidRPr="001D195F">
              <w:rPr>
                <w:sz w:val="20"/>
                <w:szCs w:val="20"/>
              </w:rPr>
              <w:t>EŞDEĞER</w:t>
            </w:r>
            <w:r w:rsidR="00DF4498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DF4498" w:rsidRPr="001D195F" w14:paraId="4917F957" w14:textId="77777777" w:rsidTr="00477165">
        <w:trPr>
          <w:trHeight w:val="418"/>
        </w:trPr>
        <w:tc>
          <w:tcPr>
            <w:tcW w:w="6336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C4C789F" w14:textId="04F2540A" w:rsidR="00DF4498" w:rsidRPr="001D195F" w:rsidRDefault="00DF4498" w:rsidP="00DF4498">
            <w:pPr>
              <w:jc w:val="right"/>
              <w:rPr>
                <w:color w:val="000000"/>
                <w:sz w:val="20"/>
                <w:szCs w:val="20"/>
              </w:rPr>
            </w:pPr>
            <w:r w:rsidRPr="00DF4498">
              <w:rPr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32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971688A" w14:textId="7C49EFF5" w:rsidR="00DF4498" w:rsidRPr="001D195F" w:rsidRDefault="00DF4498" w:rsidP="00DF4498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16</w:t>
            </w:r>
          </w:p>
        </w:tc>
        <w:tc>
          <w:tcPr>
            <w:tcW w:w="2822" w:type="dxa"/>
            <w:shd w:val="clear" w:color="auto" w:fill="F2F2F2" w:themeFill="background1" w:themeFillShade="F2"/>
            <w:vAlign w:val="center"/>
          </w:tcPr>
          <w:p w14:paraId="7EC43AFD" w14:textId="77777777" w:rsidR="00DF4498" w:rsidRPr="001D195F" w:rsidRDefault="00DF4498" w:rsidP="00DF4498">
            <w:pPr>
              <w:jc w:val="left"/>
              <w:rPr>
                <w:sz w:val="20"/>
                <w:szCs w:val="20"/>
              </w:rPr>
            </w:pPr>
          </w:p>
        </w:tc>
      </w:tr>
      <w:tr w:rsidR="00DF4498" w:rsidRPr="001D195F" w14:paraId="0B1AC06C" w14:textId="77777777" w:rsidTr="00DF4498">
        <w:trPr>
          <w:trHeight w:val="442"/>
        </w:trPr>
        <w:tc>
          <w:tcPr>
            <w:tcW w:w="4782" w:type="dxa"/>
            <w:gridSpan w:val="2"/>
            <w:shd w:val="clear" w:color="auto" w:fill="F2F2F2" w:themeFill="background1" w:themeFillShade="F2"/>
            <w:vAlign w:val="center"/>
          </w:tcPr>
          <w:p w14:paraId="738047EE" w14:textId="41532D9C" w:rsidR="00DF4498" w:rsidRPr="000579B0" w:rsidRDefault="00DF4498" w:rsidP="00DF4498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b/>
                <w:bCs/>
                <w:sz w:val="20"/>
                <w:szCs w:val="20"/>
              </w:rPr>
              <w:t>3. DÖNEM</w:t>
            </w: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1B546CD3" w14:textId="58E269A6" w:rsidR="00DF4498" w:rsidRPr="001D195F" w:rsidRDefault="00DF4498" w:rsidP="00DF4498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4" w:type="dxa"/>
            <w:shd w:val="clear" w:color="auto" w:fill="F2F2F2" w:themeFill="background1" w:themeFillShade="F2"/>
            <w:vAlign w:val="center"/>
          </w:tcPr>
          <w:p w14:paraId="10DF9BC5" w14:textId="00FBF900" w:rsidR="00DF4498" w:rsidRPr="001D195F" w:rsidRDefault="00DF4498" w:rsidP="00DF4498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24" w:type="dxa"/>
            <w:shd w:val="clear" w:color="auto" w:fill="F2F2F2" w:themeFill="background1" w:themeFillShade="F2"/>
            <w:vAlign w:val="center"/>
          </w:tcPr>
          <w:p w14:paraId="6D67821F" w14:textId="5D8C137F" w:rsidR="00DF4498" w:rsidRPr="001D195F" w:rsidRDefault="00DF4498" w:rsidP="00DF4498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36F7C9E3" w14:textId="61D4C634" w:rsidR="00DF4498" w:rsidRPr="001D195F" w:rsidRDefault="00DF4498" w:rsidP="00DF4498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shd w:val="clear" w:color="auto" w:fill="F2F2F2" w:themeFill="background1" w:themeFillShade="F2"/>
            <w:vAlign w:val="center"/>
          </w:tcPr>
          <w:p w14:paraId="5B08CF39" w14:textId="3AC4A0BE" w:rsidR="00DF4498" w:rsidRPr="001D195F" w:rsidRDefault="00DF4498" w:rsidP="00DF4498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822" w:type="dxa"/>
            <w:shd w:val="clear" w:color="auto" w:fill="F2F2F2" w:themeFill="background1" w:themeFillShade="F2"/>
            <w:vAlign w:val="center"/>
          </w:tcPr>
          <w:p w14:paraId="7C029BAA" w14:textId="77777777" w:rsidR="00DF4498" w:rsidRPr="001D195F" w:rsidRDefault="00DF4498" w:rsidP="00DF4498">
            <w:pPr>
              <w:jc w:val="left"/>
              <w:rPr>
                <w:sz w:val="20"/>
                <w:szCs w:val="20"/>
              </w:rPr>
            </w:pPr>
          </w:p>
        </w:tc>
      </w:tr>
      <w:tr w:rsidR="00DF4498" w:rsidRPr="001D195F" w14:paraId="340CFBB7" w14:textId="77777777" w:rsidTr="001F4716">
        <w:trPr>
          <w:trHeight w:val="418"/>
        </w:trPr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CD56C3" w14:textId="61D72A90" w:rsidR="00DF4498" w:rsidRPr="000579B0" w:rsidRDefault="00DF4498" w:rsidP="00DF4498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2</w:t>
            </w: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  <w:r w:rsidRPr="000579B0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8666EF" w14:textId="5D337FCA" w:rsidR="00DF4498" w:rsidRPr="000579B0" w:rsidRDefault="00DF4498" w:rsidP="00DF4498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Radyolojik Görüntüleme Yöntemleri-III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27AE7A" w14:textId="574B6B2F" w:rsidR="00DF4498" w:rsidRPr="001D195F" w:rsidRDefault="00DF4498" w:rsidP="00DF4498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5D3506" w14:textId="7318B26F" w:rsidR="00DF4498" w:rsidRPr="001D195F" w:rsidRDefault="00DF4498" w:rsidP="00DF4498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4C7CB39" w14:textId="7C89A821" w:rsidR="00DF4498" w:rsidRPr="001D195F" w:rsidRDefault="00DF4498" w:rsidP="00DF44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CC0B57" w14:textId="5AA22722" w:rsidR="00DF4498" w:rsidRPr="001D195F" w:rsidRDefault="00DF4498" w:rsidP="00DF44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1DC0D4F" w14:textId="40F1E0F6" w:rsidR="00DF4498" w:rsidRPr="001D195F" w:rsidRDefault="00DF4498" w:rsidP="00DF4498">
            <w:pPr>
              <w:jc w:val="center"/>
              <w:rPr>
                <w:sz w:val="20"/>
                <w:szCs w:val="20"/>
              </w:rPr>
            </w:pPr>
            <w:r w:rsidRPr="001D195F">
              <w:rPr>
                <w:sz w:val="20"/>
                <w:szCs w:val="20"/>
              </w:rPr>
              <w:t>5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F7372F" w14:textId="20903F8F" w:rsidR="00DF4498" w:rsidRPr="001D195F" w:rsidRDefault="00DF4498" w:rsidP="00DF4498">
            <w:pPr>
              <w:jc w:val="left"/>
              <w:rPr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DF4498" w:rsidRPr="001D195F" w14:paraId="30A8E057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216CC6" w14:textId="19A042E1" w:rsidR="00DF4498" w:rsidRPr="000579B0" w:rsidRDefault="00DF4498" w:rsidP="00DF4498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2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0579B0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A56EB35" w14:textId="6C9291BC" w:rsidR="00DF4498" w:rsidRPr="000579B0" w:rsidRDefault="00DF4498" w:rsidP="00DF4498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Nükleer Tıp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8A0CB8" w14:textId="3528DE6E" w:rsidR="00DF4498" w:rsidRPr="001D195F" w:rsidRDefault="00DF4498" w:rsidP="00DF4498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16DF16" w14:textId="56268A6B" w:rsidR="00DF4498" w:rsidRPr="001D195F" w:rsidRDefault="00DF4498" w:rsidP="00DF4498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792C95" w14:textId="4BDDD138" w:rsidR="00DF4498" w:rsidRPr="001D195F" w:rsidRDefault="00DF4498" w:rsidP="00DF4498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AFFE95" w14:textId="5F555AA3" w:rsidR="00DF4498" w:rsidRPr="001D195F" w:rsidRDefault="00DF4498" w:rsidP="00DF4498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C68BA5" w14:textId="0667FF6E" w:rsidR="00DF4498" w:rsidRPr="001D195F" w:rsidRDefault="00DF4498" w:rsidP="00DF4498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E830E7" w14:textId="18F3F259" w:rsidR="00DF4498" w:rsidRPr="001D195F" w:rsidRDefault="00DF4498" w:rsidP="00DF4498">
            <w:pPr>
              <w:jc w:val="left"/>
              <w:rPr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DF4498" w:rsidRPr="001D195F" w14:paraId="55089B56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B33BF3" w14:textId="5A5F5B90" w:rsidR="00DF4498" w:rsidRPr="000579B0" w:rsidRDefault="00DF4498" w:rsidP="00DF4498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205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FCB05" w14:textId="56E42593" w:rsidR="00DF4498" w:rsidRPr="000579B0" w:rsidRDefault="00DF4498" w:rsidP="00DF4498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Radyolojik Anatom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EC4E51" w14:textId="69D8CC54" w:rsidR="00DF4498" w:rsidRPr="001D195F" w:rsidRDefault="00DF4498" w:rsidP="00DF4498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85488D" w14:textId="1AB1EF5E" w:rsidR="00DF4498" w:rsidRPr="001D195F" w:rsidRDefault="00DF4498" w:rsidP="00DF4498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C3D1BDE" w14:textId="136FE5B2" w:rsidR="00DF4498" w:rsidRPr="001D195F" w:rsidRDefault="00DF4498" w:rsidP="00DF4498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62FAE7" w14:textId="0A41271E" w:rsidR="00DF4498" w:rsidRPr="001D195F" w:rsidRDefault="00DF4498" w:rsidP="00DF4498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402EEE" w14:textId="3C770C08" w:rsidR="00DF4498" w:rsidRPr="001D195F" w:rsidRDefault="00DF4498" w:rsidP="00DF4498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555773" w14:textId="137A17B9" w:rsidR="00DF4498" w:rsidRPr="001D195F" w:rsidRDefault="00DF4498" w:rsidP="00DF4498">
            <w:pPr>
              <w:jc w:val="left"/>
              <w:rPr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DF4498" w:rsidRPr="001D195F" w14:paraId="4FAD8ACF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63C13CC" w14:textId="0E4D4A8A" w:rsidR="00DF4498" w:rsidRPr="000579B0" w:rsidRDefault="00DF4498" w:rsidP="00DF4498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2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0579B0"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D065FC" w14:textId="18EAEAA2" w:rsidR="00DF4498" w:rsidRPr="000579B0" w:rsidRDefault="00DF4498" w:rsidP="00DF4498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emel Farmakoloj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AE5251A" w14:textId="0B0B865A" w:rsidR="00DF4498" w:rsidRPr="001D195F" w:rsidRDefault="00DF4498" w:rsidP="00DF4498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CD24E5" w14:textId="01884EF1" w:rsidR="00DF4498" w:rsidRPr="001D195F" w:rsidRDefault="00DF4498" w:rsidP="00DF4498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0D45D9" w14:textId="415435C3" w:rsidR="00DF4498" w:rsidRPr="001D195F" w:rsidRDefault="00DF4498" w:rsidP="00DF4498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83D7BD0" w14:textId="37AADF48" w:rsidR="00DF4498" w:rsidRPr="001D195F" w:rsidRDefault="00DF4498" w:rsidP="00DF4498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C39634" w14:textId="1A46BF46" w:rsidR="00DF4498" w:rsidRPr="001D195F" w:rsidRDefault="00DF4498" w:rsidP="00DF4498">
            <w:pPr>
              <w:jc w:val="center"/>
              <w:rPr>
                <w:sz w:val="20"/>
                <w:szCs w:val="20"/>
              </w:rPr>
            </w:pPr>
            <w:r w:rsidRPr="001D195F">
              <w:rPr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663935" w14:textId="116D2276" w:rsidR="00DF4498" w:rsidRPr="001D195F" w:rsidRDefault="00DF4498" w:rsidP="00DF4498">
            <w:pPr>
              <w:jc w:val="left"/>
              <w:rPr>
                <w:sz w:val="20"/>
                <w:szCs w:val="20"/>
              </w:rPr>
            </w:pPr>
            <w:r w:rsidRPr="0045218F">
              <w:rPr>
                <w:sz w:val="20"/>
                <w:szCs w:val="20"/>
              </w:rPr>
              <w:t>*</w:t>
            </w:r>
          </w:p>
        </w:tc>
      </w:tr>
      <w:tr w:rsidR="00DF4498" w:rsidRPr="001D195F" w14:paraId="7812616E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3E46F5" w14:textId="2D947068" w:rsidR="00DF4498" w:rsidRPr="000579B0" w:rsidRDefault="00DF4498" w:rsidP="00DF4498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200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8350178" w14:textId="32A90120" w:rsidR="00DF4498" w:rsidRPr="000579B0" w:rsidRDefault="00DF4498" w:rsidP="00DF4498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Yaz Stajı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486119D" w14:textId="189CFD12" w:rsidR="00DF4498" w:rsidRPr="001D195F" w:rsidRDefault="00DF4498" w:rsidP="00DF4498">
            <w:pPr>
              <w:jc w:val="center"/>
              <w:rPr>
                <w:color w:val="000000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5E96A4" w14:textId="59A56A36" w:rsidR="00DF4498" w:rsidRPr="001D195F" w:rsidRDefault="00DF4498" w:rsidP="00DF4498">
            <w:pPr>
              <w:jc w:val="center"/>
              <w:rPr>
                <w:color w:val="000000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5C5ECEA" w14:textId="39E88F2E" w:rsidR="00DF4498" w:rsidRPr="001D195F" w:rsidRDefault="00DF4498" w:rsidP="00DF4498">
            <w:pPr>
              <w:jc w:val="center"/>
              <w:rPr>
                <w:color w:val="000000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51EB6F5" w14:textId="29C9B154" w:rsidR="00DF4498" w:rsidRPr="001D195F" w:rsidRDefault="00DF4498" w:rsidP="00DF4498">
            <w:pPr>
              <w:jc w:val="center"/>
              <w:rPr>
                <w:color w:val="000000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65DA8B3" w14:textId="39A4A048" w:rsidR="00DF4498" w:rsidRPr="001D195F" w:rsidRDefault="00DF4498" w:rsidP="00DF4498">
            <w:pPr>
              <w:jc w:val="center"/>
              <w:rPr>
                <w:color w:val="000000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7</w:t>
            </w:r>
          </w:p>
        </w:tc>
        <w:tc>
          <w:tcPr>
            <w:tcW w:w="28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1DB0BE" w14:textId="19A6C90B" w:rsidR="00DF4498" w:rsidRPr="001D195F" w:rsidRDefault="00DF4498" w:rsidP="00DF4498">
            <w:pPr>
              <w:jc w:val="left"/>
              <w:rPr>
                <w:rFonts w:cs="Times New Roman"/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DF4498" w:rsidRPr="001D195F" w14:paraId="77AAF97C" w14:textId="77777777" w:rsidTr="00DF4498">
        <w:trPr>
          <w:trHeight w:val="454"/>
        </w:trPr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B0B304" w14:textId="489B9032" w:rsidR="00DF4498" w:rsidRPr="000579B0" w:rsidRDefault="00DF4498" w:rsidP="00DF4498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TGTI201</w:t>
            </w:r>
          </w:p>
        </w:tc>
        <w:tc>
          <w:tcPr>
            <w:tcW w:w="3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D08D07" w14:textId="428A794F" w:rsidR="00DF4498" w:rsidRPr="000579B0" w:rsidRDefault="00DF4498" w:rsidP="00DF4498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BF00AA" w14:textId="60979629" w:rsidR="00DF4498" w:rsidRPr="001D195F" w:rsidRDefault="00DF4498" w:rsidP="00DF449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89394B" w14:textId="7276D110" w:rsidR="00DF4498" w:rsidRPr="001D195F" w:rsidRDefault="00DF4498" w:rsidP="00DF449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667F3A6" w14:textId="3DC86491" w:rsidR="00DF4498" w:rsidRPr="001D195F" w:rsidRDefault="00DF4498" w:rsidP="00DF449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FAF562" w14:textId="2582E7C7" w:rsidR="00DF4498" w:rsidRPr="001D195F" w:rsidRDefault="00DF4498" w:rsidP="00DF449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A46E6B" w14:textId="3E927A5D" w:rsidR="00DF4498" w:rsidRPr="001D195F" w:rsidRDefault="00DF4498" w:rsidP="00DF449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2CD317" w14:textId="37230DCF" w:rsidR="00DF4498" w:rsidRPr="001D195F" w:rsidRDefault="00DF4498" w:rsidP="00DF4498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DF4498" w:rsidRPr="001D195F" w14:paraId="15380D19" w14:textId="77777777" w:rsidTr="00DF4498">
        <w:trPr>
          <w:trHeight w:val="454"/>
        </w:trPr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DB036F2" w14:textId="56D58F92" w:rsidR="00DF4498" w:rsidRPr="000579B0" w:rsidRDefault="00DF4498" w:rsidP="00DF4498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lastRenderedPageBreak/>
              <w:t>TGTI203</w:t>
            </w:r>
          </w:p>
        </w:tc>
        <w:tc>
          <w:tcPr>
            <w:tcW w:w="3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38DD05" w14:textId="59F1B7EB" w:rsidR="00DF4498" w:rsidRPr="000579B0" w:rsidRDefault="00DF4498" w:rsidP="00DF4498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I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C83F35D" w14:textId="29299115" w:rsidR="00DF4498" w:rsidRPr="001D195F" w:rsidRDefault="00DF4498" w:rsidP="00DF449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1C1BDD" w14:textId="3AAF9CE2" w:rsidR="00DF4498" w:rsidRPr="001D195F" w:rsidRDefault="00DF4498" w:rsidP="00DF449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A65C866" w14:textId="7E226429" w:rsidR="00DF4498" w:rsidRPr="001D195F" w:rsidRDefault="00DF4498" w:rsidP="00DF449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C5C61A" w14:textId="086985D7" w:rsidR="00DF4498" w:rsidRPr="001D195F" w:rsidRDefault="00DF4498" w:rsidP="00DF449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74D8D24" w14:textId="53402FD8" w:rsidR="00DF4498" w:rsidRPr="001D195F" w:rsidRDefault="00DF4498" w:rsidP="00DF449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2C72AD" w14:textId="607847C9" w:rsidR="00DF4498" w:rsidRPr="001D195F" w:rsidRDefault="00DF4498" w:rsidP="00DF4498">
            <w:pPr>
              <w:jc w:val="left"/>
              <w:rPr>
                <w:rFonts w:cs="Times New Roman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DF4498" w:rsidRPr="001D195F" w14:paraId="22D41A26" w14:textId="77777777" w:rsidTr="00DF4498">
        <w:trPr>
          <w:trHeight w:val="454"/>
        </w:trPr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165821E" w14:textId="0166CD74" w:rsidR="00DF4498" w:rsidRPr="000579B0" w:rsidRDefault="00DF4498" w:rsidP="00DF4498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C39D7">
              <w:rPr>
                <w:color w:val="000000"/>
                <w:sz w:val="20"/>
                <w:szCs w:val="20"/>
              </w:rPr>
              <w:t>USD100</w:t>
            </w:r>
          </w:p>
        </w:tc>
        <w:tc>
          <w:tcPr>
            <w:tcW w:w="3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E3D92CF" w14:textId="5FE4900A" w:rsidR="00DF4498" w:rsidRPr="000579B0" w:rsidRDefault="00DF4498" w:rsidP="00DF4498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 xml:space="preserve">Alan </w:t>
            </w:r>
            <w:r>
              <w:rPr>
                <w:color w:val="000000"/>
                <w:sz w:val="20"/>
                <w:szCs w:val="20"/>
              </w:rPr>
              <w:t>Dışı</w:t>
            </w:r>
            <w:r w:rsidRPr="001A0B74">
              <w:rPr>
                <w:color w:val="000000"/>
                <w:sz w:val="20"/>
                <w:szCs w:val="20"/>
              </w:rPr>
              <w:t xml:space="preserve"> Seçmeli Ders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B360E34" w14:textId="5E76B29D" w:rsidR="00DF4498" w:rsidRPr="001D195F" w:rsidRDefault="00DF4498" w:rsidP="00DF449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3CBB63B" w14:textId="0AAF1452" w:rsidR="00DF4498" w:rsidRPr="001D195F" w:rsidRDefault="00DF4498" w:rsidP="00DF449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1AF15D" w14:textId="79AB34C0" w:rsidR="00DF4498" w:rsidRPr="001D195F" w:rsidRDefault="00DF4498" w:rsidP="00DF449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9AA6768" w14:textId="381394F9" w:rsidR="00DF4498" w:rsidRPr="001D195F" w:rsidRDefault="00DF4498" w:rsidP="00DF449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94DECD4" w14:textId="6246EB99" w:rsidR="00DF4498" w:rsidRPr="001D195F" w:rsidRDefault="00DF4498" w:rsidP="00DF449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835802" w14:textId="55C92FF0" w:rsidR="00DF4498" w:rsidRPr="001D195F" w:rsidRDefault="00DF4498" w:rsidP="00DF4498">
            <w:pPr>
              <w:jc w:val="left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5F346D" w:rsidRPr="001D195F" w14:paraId="6D594124" w14:textId="77777777" w:rsidTr="0010147D">
        <w:trPr>
          <w:trHeight w:val="454"/>
        </w:trPr>
        <w:tc>
          <w:tcPr>
            <w:tcW w:w="6336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24C559F" w14:textId="3E3D7FC3" w:rsidR="005F346D" w:rsidRPr="001D195F" w:rsidRDefault="005F346D" w:rsidP="005F346D">
            <w:pPr>
              <w:jc w:val="right"/>
              <w:rPr>
                <w:color w:val="000000"/>
                <w:sz w:val="20"/>
                <w:szCs w:val="20"/>
              </w:rPr>
            </w:pPr>
            <w:r w:rsidRPr="00DF4498">
              <w:rPr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32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BC08809" w14:textId="5A8AC9D7" w:rsidR="005F346D" w:rsidRPr="001D195F" w:rsidRDefault="005F346D" w:rsidP="005F346D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27</w:t>
            </w:r>
          </w:p>
        </w:tc>
        <w:tc>
          <w:tcPr>
            <w:tcW w:w="2822" w:type="dxa"/>
            <w:shd w:val="clear" w:color="auto" w:fill="F2F2F2" w:themeFill="background1" w:themeFillShade="F2"/>
            <w:vAlign w:val="center"/>
          </w:tcPr>
          <w:p w14:paraId="442F8049" w14:textId="77777777" w:rsidR="005F346D" w:rsidRPr="001D195F" w:rsidRDefault="005F346D" w:rsidP="005F346D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5F346D" w:rsidRPr="001D195F" w14:paraId="6B2A38F9" w14:textId="77777777" w:rsidTr="00DF4498">
        <w:trPr>
          <w:trHeight w:val="518"/>
        </w:trPr>
        <w:tc>
          <w:tcPr>
            <w:tcW w:w="4782" w:type="dxa"/>
            <w:gridSpan w:val="2"/>
            <w:shd w:val="clear" w:color="auto" w:fill="F2F2F2" w:themeFill="background1" w:themeFillShade="F2"/>
            <w:vAlign w:val="center"/>
          </w:tcPr>
          <w:p w14:paraId="3C93C927" w14:textId="08A0919D" w:rsidR="005F346D" w:rsidRPr="000579B0" w:rsidRDefault="005F346D" w:rsidP="005F346D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b/>
                <w:bCs/>
                <w:sz w:val="20"/>
                <w:szCs w:val="20"/>
              </w:rPr>
              <w:t>4. DÖNEM</w:t>
            </w: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0C98A088" w14:textId="77777777" w:rsidR="005F346D" w:rsidRPr="001D195F" w:rsidRDefault="005F346D" w:rsidP="005F346D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4" w:type="dxa"/>
            <w:shd w:val="clear" w:color="auto" w:fill="F2F2F2" w:themeFill="background1" w:themeFillShade="F2"/>
            <w:vAlign w:val="center"/>
          </w:tcPr>
          <w:p w14:paraId="56534032" w14:textId="77777777" w:rsidR="005F346D" w:rsidRPr="001D195F" w:rsidRDefault="005F346D" w:rsidP="005F346D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24" w:type="dxa"/>
            <w:shd w:val="clear" w:color="auto" w:fill="F2F2F2" w:themeFill="background1" w:themeFillShade="F2"/>
            <w:vAlign w:val="center"/>
          </w:tcPr>
          <w:p w14:paraId="52D2A03F" w14:textId="77777777" w:rsidR="005F346D" w:rsidRPr="001D195F" w:rsidRDefault="005F346D" w:rsidP="005F346D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755A61CE" w14:textId="77777777" w:rsidR="005F346D" w:rsidRPr="001D195F" w:rsidRDefault="005F346D" w:rsidP="005F346D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shd w:val="clear" w:color="auto" w:fill="F2F2F2" w:themeFill="background1" w:themeFillShade="F2"/>
            <w:vAlign w:val="center"/>
          </w:tcPr>
          <w:p w14:paraId="276722A2" w14:textId="77777777" w:rsidR="005F346D" w:rsidRPr="001D195F" w:rsidRDefault="005F346D" w:rsidP="005F346D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822" w:type="dxa"/>
            <w:shd w:val="clear" w:color="auto" w:fill="F2F2F2" w:themeFill="background1" w:themeFillShade="F2"/>
            <w:vAlign w:val="center"/>
          </w:tcPr>
          <w:p w14:paraId="3AA87200" w14:textId="77777777" w:rsidR="005F346D" w:rsidRPr="001D195F" w:rsidRDefault="005F346D" w:rsidP="005F346D">
            <w:pPr>
              <w:jc w:val="left"/>
              <w:rPr>
                <w:sz w:val="20"/>
                <w:szCs w:val="20"/>
              </w:rPr>
            </w:pPr>
          </w:p>
        </w:tc>
      </w:tr>
      <w:tr w:rsidR="005F346D" w:rsidRPr="001D195F" w14:paraId="6CF5F606" w14:textId="77777777" w:rsidTr="001F4716">
        <w:trPr>
          <w:trHeight w:val="418"/>
        </w:trPr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5320BF8" w14:textId="6E8AC058" w:rsidR="005F346D" w:rsidRPr="000579B0" w:rsidRDefault="005F346D" w:rsidP="005F346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2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0579B0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C02281A" w14:textId="2A60251B" w:rsidR="005F346D" w:rsidRPr="000579B0" w:rsidRDefault="005F346D" w:rsidP="005F346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Radyolojik Görüntüleme Yöntemleri-IV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C91C6E" w14:textId="4DA7B4E4" w:rsidR="005F346D" w:rsidRPr="001D195F" w:rsidRDefault="005F346D" w:rsidP="005F346D">
            <w:pPr>
              <w:jc w:val="center"/>
              <w:rPr>
                <w:color w:val="000000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54572A" w14:textId="131F584C" w:rsidR="005F346D" w:rsidRPr="001D195F" w:rsidRDefault="005F346D" w:rsidP="005F346D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A0D0BB" w14:textId="1B80EB15" w:rsidR="005F346D" w:rsidRPr="001D195F" w:rsidRDefault="005F346D" w:rsidP="005F346D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74740B" w14:textId="756DBC35" w:rsidR="005F346D" w:rsidRPr="001D195F" w:rsidRDefault="005F346D" w:rsidP="005F346D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9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94A93B" w14:textId="4848F0AB" w:rsidR="005F346D" w:rsidRPr="001D195F" w:rsidRDefault="005F346D" w:rsidP="005F346D">
            <w:pPr>
              <w:jc w:val="center"/>
              <w:rPr>
                <w:color w:val="000000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15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2D111A" w14:textId="38524F05" w:rsidR="005F346D" w:rsidRPr="001D195F" w:rsidRDefault="005F346D" w:rsidP="005F346D">
            <w:pPr>
              <w:jc w:val="left"/>
              <w:rPr>
                <w:color w:val="000000"/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5F346D" w:rsidRPr="001D195F" w14:paraId="50A89032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8FC3C4A" w14:textId="5108BE13" w:rsidR="005F346D" w:rsidRPr="000579B0" w:rsidRDefault="005F346D" w:rsidP="005F346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2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0579B0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A1BB26" w14:textId="2C33AAC5" w:rsidR="005F346D" w:rsidRPr="000579B0" w:rsidRDefault="005F346D" w:rsidP="005F346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emel Radyoterap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957998" w14:textId="71B06FD5" w:rsidR="005F346D" w:rsidRPr="001D195F" w:rsidRDefault="005F346D" w:rsidP="005F346D">
            <w:pPr>
              <w:jc w:val="center"/>
              <w:rPr>
                <w:color w:val="000000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669F6D" w14:textId="789A90DC" w:rsidR="005F346D" w:rsidRPr="001D195F" w:rsidRDefault="005F346D" w:rsidP="005F346D">
            <w:pPr>
              <w:jc w:val="center"/>
              <w:rPr>
                <w:color w:val="000000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2FEDEF4" w14:textId="0AA1AC6A" w:rsidR="005F346D" w:rsidRPr="001D195F" w:rsidRDefault="005F346D" w:rsidP="005F346D">
            <w:pPr>
              <w:jc w:val="center"/>
              <w:rPr>
                <w:color w:val="000000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BC25FB" w14:textId="3B066913" w:rsidR="005F346D" w:rsidRPr="001D195F" w:rsidRDefault="005F346D" w:rsidP="005F346D">
            <w:pPr>
              <w:jc w:val="center"/>
              <w:rPr>
                <w:color w:val="000000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B0A0B3D" w14:textId="2D04BAA6" w:rsidR="005F346D" w:rsidRPr="001D195F" w:rsidRDefault="005F346D" w:rsidP="005F346D">
            <w:pPr>
              <w:jc w:val="center"/>
              <w:rPr>
                <w:color w:val="000000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28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5E0312" w14:textId="48AE3B0C" w:rsidR="005F346D" w:rsidRPr="001D195F" w:rsidRDefault="005F346D" w:rsidP="005F346D">
            <w:pPr>
              <w:jc w:val="left"/>
              <w:rPr>
                <w:color w:val="000000"/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5F346D" w:rsidRPr="001D195F" w14:paraId="1893BDBB" w14:textId="77777777" w:rsidTr="001F4716">
        <w:trPr>
          <w:trHeight w:val="418"/>
        </w:trPr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113B8" w14:textId="26405720" w:rsidR="005F346D" w:rsidRPr="000579B0" w:rsidRDefault="005F346D" w:rsidP="005F346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TGTI202</w:t>
            </w:r>
          </w:p>
        </w:tc>
        <w:tc>
          <w:tcPr>
            <w:tcW w:w="3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BE425F" w14:textId="009F8896" w:rsidR="005F346D" w:rsidRPr="000579B0" w:rsidRDefault="005F346D" w:rsidP="005F346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05301F" w14:textId="6E876349" w:rsidR="005F346D" w:rsidRPr="001D195F" w:rsidRDefault="005F346D" w:rsidP="005F346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13E79B" w14:textId="1A97C6A6" w:rsidR="005F346D" w:rsidRPr="001D195F" w:rsidRDefault="005F346D" w:rsidP="005F346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A9170E" w14:textId="374021B2" w:rsidR="005F346D" w:rsidRPr="001D195F" w:rsidRDefault="005F346D" w:rsidP="005F346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61D39" w14:textId="2D872F83" w:rsidR="005F346D" w:rsidRPr="001D195F" w:rsidRDefault="005F346D" w:rsidP="005F346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FBE2D6" w14:textId="658D08EF" w:rsidR="005F346D" w:rsidRPr="001D195F" w:rsidRDefault="005F346D" w:rsidP="005F346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39EF08" w14:textId="09F51B70" w:rsidR="005F346D" w:rsidRPr="001D195F" w:rsidRDefault="005F346D" w:rsidP="005F346D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5F346D" w:rsidRPr="001D195F" w14:paraId="1C360D47" w14:textId="77777777" w:rsidTr="001F4716">
        <w:trPr>
          <w:trHeight w:val="418"/>
        </w:trPr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9D7EA61" w14:textId="1B2A5A74" w:rsidR="005F346D" w:rsidRPr="000579B0" w:rsidRDefault="005F346D" w:rsidP="005F346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TGTI204</w:t>
            </w:r>
          </w:p>
        </w:tc>
        <w:tc>
          <w:tcPr>
            <w:tcW w:w="3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B4762E7" w14:textId="42DCC18C" w:rsidR="005F346D" w:rsidRPr="000579B0" w:rsidRDefault="005F346D" w:rsidP="005F346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I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AA25B0" w14:textId="29F9F48C" w:rsidR="005F346D" w:rsidRPr="001D195F" w:rsidRDefault="005F346D" w:rsidP="005F346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674AEC0" w14:textId="75276CC8" w:rsidR="005F346D" w:rsidRPr="001D195F" w:rsidRDefault="005F346D" w:rsidP="005F346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60BF1C" w14:textId="04853144" w:rsidR="005F346D" w:rsidRPr="001D195F" w:rsidRDefault="005F346D" w:rsidP="005F346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907A54" w14:textId="04BFB3E1" w:rsidR="005F346D" w:rsidRPr="001D195F" w:rsidRDefault="005F346D" w:rsidP="005F346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0B1A43B" w14:textId="49647EBA" w:rsidR="005F346D" w:rsidRPr="001D195F" w:rsidRDefault="005F346D" w:rsidP="005F346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F662B9" w14:textId="2F5E840E" w:rsidR="005F346D" w:rsidRPr="001D195F" w:rsidRDefault="005F346D" w:rsidP="005F346D">
            <w:pPr>
              <w:jc w:val="left"/>
              <w:rPr>
                <w:rFonts w:cs="Times New Roman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5F346D" w:rsidRPr="001D195F" w14:paraId="06BD7002" w14:textId="77777777" w:rsidTr="001F4716">
        <w:trPr>
          <w:trHeight w:val="418"/>
        </w:trPr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173887A" w14:textId="57FCE8CC" w:rsidR="005F346D" w:rsidRPr="000579B0" w:rsidRDefault="005F346D" w:rsidP="005F346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C39D7">
              <w:rPr>
                <w:color w:val="000000"/>
                <w:sz w:val="20"/>
                <w:szCs w:val="20"/>
              </w:rPr>
              <w:t>USD100</w:t>
            </w:r>
          </w:p>
        </w:tc>
        <w:tc>
          <w:tcPr>
            <w:tcW w:w="3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8479D7E" w14:textId="1C7BC08A" w:rsidR="005F346D" w:rsidRPr="000579B0" w:rsidRDefault="005F346D" w:rsidP="005F346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 xml:space="preserve">Alan </w:t>
            </w:r>
            <w:r>
              <w:rPr>
                <w:color w:val="000000"/>
                <w:sz w:val="20"/>
                <w:szCs w:val="20"/>
              </w:rPr>
              <w:t>Dışı</w:t>
            </w:r>
            <w:r w:rsidRPr="001A0B74">
              <w:rPr>
                <w:color w:val="000000"/>
                <w:sz w:val="20"/>
                <w:szCs w:val="20"/>
              </w:rPr>
              <w:t xml:space="preserve"> Seçmeli Ders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71B733" w14:textId="52962D39" w:rsidR="005F346D" w:rsidRPr="001D195F" w:rsidRDefault="005F346D" w:rsidP="005F346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B8E03DB" w14:textId="6651BB4C" w:rsidR="005F346D" w:rsidRPr="001D195F" w:rsidRDefault="005F346D" w:rsidP="005F346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36CAB8" w14:textId="688B3969" w:rsidR="005F346D" w:rsidRPr="001D195F" w:rsidRDefault="005F346D" w:rsidP="005F346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0BA65F" w14:textId="40265313" w:rsidR="005F346D" w:rsidRPr="001D195F" w:rsidRDefault="005F346D" w:rsidP="005F346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8FA66D2" w14:textId="194DE941" w:rsidR="005F346D" w:rsidRPr="001D195F" w:rsidRDefault="005F346D" w:rsidP="005F346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477E1A" w14:textId="5CFA24EC" w:rsidR="005F346D" w:rsidRPr="001D195F" w:rsidRDefault="005F346D" w:rsidP="005F346D">
            <w:pPr>
              <w:jc w:val="left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5F346D" w:rsidRPr="001D195F" w14:paraId="7ADB4772" w14:textId="77777777" w:rsidTr="00DB4C4E">
        <w:trPr>
          <w:trHeight w:val="418"/>
        </w:trPr>
        <w:tc>
          <w:tcPr>
            <w:tcW w:w="6336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DE0D72E" w14:textId="1B9A93AE" w:rsidR="005F346D" w:rsidRPr="001D195F" w:rsidRDefault="005F346D" w:rsidP="005F346D">
            <w:pPr>
              <w:jc w:val="right"/>
              <w:rPr>
                <w:color w:val="000000"/>
                <w:sz w:val="20"/>
                <w:szCs w:val="20"/>
              </w:rPr>
            </w:pPr>
            <w:r w:rsidRPr="00DF4498">
              <w:rPr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32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21B2A9E" w14:textId="142033E9" w:rsidR="005F346D" w:rsidRPr="001D195F" w:rsidRDefault="005F346D" w:rsidP="005F346D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27</w:t>
            </w:r>
          </w:p>
        </w:tc>
        <w:tc>
          <w:tcPr>
            <w:tcW w:w="2822" w:type="dxa"/>
            <w:shd w:val="clear" w:color="auto" w:fill="F2F2F2" w:themeFill="background1" w:themeFillShade="F2"/>
            <w:vAlign w:val="center"/>
          </w:tcPr>
          <w:p w14:paraId="373EAF63" w14:textId="77777777" w:rsidR="005F346D" w:rsidRPr="001D195F" w:rsidRDefault="005F346D" w:rsidP="005F346D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5F346D" w:rsidRPr="00E97B3A" w14:paraId="236180FB" w14:textId="77777777" w:rsidTr="001F4716">
        <w:trPr>
          <w:trHeight w:val="508"/>
        </w:trPr>
        <w:tc>
          <w:tcPr>
            <w:tcW w:w="47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B695168" w14:textId="311DC649" w:rsidR="005F346D" w:rsidRPr="000579B0" w:rsidRDefault="005F346D" w:rsidP="005F346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ALAN İÇİ SEÇMELİ DERSLER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264DCFE" w14:textId="77777777" w:rsidR="005F346D" w:rsidRPr="00E97B3A" w:rsidRDefault="005F346D" w:rsidP="005F346D">
            <w:pPr>
              <w:jc w:val="center"/>
              <w:rPr>
                <w:color w:val="000000"/>
                <w:sz w:val="20"/>
                <w:szCs w:val="20"/>
              </w:rPr>
            </w:pPr>
            <w:r w:rsidRPr="00E97B3A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27EF0CA" w14:textId="77777777" w:rsidR="005F346D" w:rsidRPr="00E97B3A" w:rsidRDefault="005F346D" w:rsidP="005F346D">
            <w:pPr>
              <w:jc w:val="center"/>
              <w:rPr>
                <w:color w:val="000000"/>
                <w:sz w:val="20"/>
                <w:szCs w:val="20"/>
              </w:rPr>
            </w:pPr>
            <w:r w:rsidRPr="00E97B3A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AE83A2A" w14:textId="77777777" w:rsidR="005F346D" w:rsidRPr="00E97B3A" w:rsidRDefault="005F346D" w:rsidP="005F346D">
            <w:pPr>
              <w:jc w:val="center"/>
              <w:rPr>
                <w:color w:val="000000"/>
                <w:sz w:val="20"/>
                <w:szCs w:val="20"/>
              </w:rPr>
            </w:pPr>
            <w:r w:rsidRPr="00E97B3A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A0C53B9" w14:textId="77777777" w:rsidR="005F346D" w:rsidRPr="00E97B3A" w:rsidRDefault="005F346D" w:rsidP="005F346D">
            <w:pPr>
              <w:jc w:val="center"/>
              <w:rPr>
                <w:color w:val="000000"/>
                <w:sz w:val="20"/>
                <w:szCs w:val="20"/>
              </w:rPr>
            </w:pPr>
            <w:r w:rsidRPr="00E97B3A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5F4B15A" w14:textId="77777777" w:rsidR="005F346D" w:rsidRPr="00E97B3A" w:rsidRDefault="005F346D" w:rsidP="005F346D">
            <w:pPr>
              <w:jc w:val="center"/>
              <w:rPr>
                <w:color w:val="000000"/>
                <w:sz w:val="20"/>
                <w:szCs w:val="20"/>
              </w:rPr>
            </w:pPr>
            <w:r w:rsidRPr="00E97B3A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744BF08" w14:textId="77777777" w:rsidR="005F346D" w:rsidRPr="00E97B3A" w:rsidRDefault="005F346D" w:rsidP="005F346D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5F346D" w:rsidRPr="00E97B3A" w14:paraId="45A33848" w14:textId="77777777" w:rsidTr="001F4716">
        <w:trPr>
          <w:trHeight w:val="397"/>
        </w:trPr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E9DE663" w14:textId="77777777" w:rsidR="005F346D" w:rsidRPr="000579B0" w:rsidRDefault="005F346D" w:rsidP="005F346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GSS210</w:t>
            </w:r>
          </w:p>
        </w:tc>
        <w:tc>
          <w:tcPr>
            <w:tcW w:w="3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9C4F90" w14:textId="77777777" w:rsidR="005F346D" w:rsidRPr="000579B0" w:rsidRDefault="005F346D" w:rsidP="005F346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Genel Sağlık Bilgisi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A51ADC" w14:textId="77777777" w:rsidR="005F346D" w:rsidRPr="00E97B3A" w:rsidRDefault="005F346D" w:rsidP="005F346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E0431B3" w14:textId="77777777" w:rsidR="005F346D" w:rsidRPr="00E97B3A" w:rsidRDefault="005F346D" w:rsidP="005F346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F3A0AE" w14:textId="77777777" w:rsidR="005F346D" w:rsidRPr="00E97B3A" w:rsidRDefault="005F346D" w:rsidP="005F346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680867" w14:textId="77777777" w:rsidR="005F346D" w:rsidRPr="00E97B3A" w:rsidRDefault="005F346D" w:rsidP="005F346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417456A" w14:textId="77777777" w:rsidR="005F346D" w:rsidRPr="00E97B3A" w:rsidRDefault="005F346D" w:rsidP="005F346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BCEBFDB" w14:textId="77777777" w:rsidR="005F346D" w:rsidRPr="00E97B3A" w:rsidRDefault="005F346D" w:rsidP="005F346D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5F346D" w:rsidRPr="00E97B3A" w14:paraId="6644387A" w14:textId="77777777" w:rsidTr="001F4716">
        <w:trPr>
          <w:trHeight w:val="397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B30896" w14:textId="77777777" w:rsidR="005F346D" w:rsidRPr="000579B0" w:rsidRDefault="005F346D" w:rsidP="005F346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IYS210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5D2194" w14:textId="77777777" w:rsidR="005F346D" w:rsidRPr="000579B0" w:rsidRDefault="005F346D" w:rsidP="005F346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İlk Yardım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BDE28B8" w14:textId="77777777" w:rsidR="005F346D" w:rsidRPr="00E97B3A" w:rsidRDefault="005F346D" w:rsidP="005F346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4CD01B9" w14:textId="77777777" w:rsidR="005F346D" w:rsidRPr="00E97B3A" w:rsidRDefault="005F346D" w:rsidP="005F346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C7D8BE" w14:textId="77777777" w:rsidR="005F346D" w:rsidRPr="00E97B3A" w:rsidRDefault="005F346D" w:rsidP="005F346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8D2D640" w14:textId="77777777" w:rsidR="005F346D" w:rsidRPr="00E97B3A" w:rsidRDefault="005F346D" w:rsidP="005F346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B723E4D" w14:textId="77777777" w:rsidR="005F346D" w:rsidRPr="00E97B3A" w:rsidRDefault="005F346D" w:rsidP="005F346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8CCDCEC" w14:textId="77777777" w:rsidR="005F346D" w:rsidRPr="00E97B3A" w:rsidRDefault="005F346D" w:rsidP="005F346D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5F346D" w:rsidRPr="00E97B3A" w14:paraId="48599FB0" w14:textId="77777777" w:rsidTr="001F4716">
        <w:trPr>
          <w:trHeight w:val="397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2378C24" w14:textId="77777777" w:rsidR="005F346D" w:rsidRPr="000579B0" w:rsidRDefault="005F346D" w:rsidP="005F346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S210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082988" w14:textId="77777777" w:rsidR="005F346D" w:rsidRPr="000579B0" w:rsidRDefault="005F346D" w:rsidP="005F346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Radyolojide Mesleki İngilizce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C2E01D3" w14:textId="77777777" w:rsidR="005F346D" w:rsidRPr="00E97B3A" w:rsidRDefault="005F346D" w:rsidP="005F346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8D710" w14:textId="77777777" w:rsidR="005F346D" w:rsidRPr="00E97B3A" w:rsidRDefault="005F346D" w:rsidP="005F346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2F71BC" w14:textId="77777777" w:rsidR="005F346D" w:rsidRPr="00E97B3A" w:rsidRDefault="005F346D" w:rsidP="005F346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2AE282" w14:textId="77777777" w:rsidR="005F346D" w:rsidRPr="00E97B3A" w:rsidRDefault="005F346D" w:rsidP="005F346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D406B51" w14:textId="77777777" w:rsidR="005F346D" w:rsidRPr="00E97B3A" w:rsidRDefault="005F346D" w:rsidP="005F346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B61F751" w14:textId="77777777" w:rsidR="005F346D" w:rsidRPr="00E97B3A" w:rsidRDefault="005F346D" w:rsidP="005F346D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5F346D" w:rsidRPr="00E97B3A" w14:paraId="05EA1BD7" w14:textId="77777777" w:rsidTr="001F4716">
        <w:trPr>
          <w:trHeight w:val="397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5004CC" w14:textId="77777777" w:rsidR="005F346D" w:rsidRPr="000579B0" w:rsidRDefault="005F346D" w:rsidP="005F346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S220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D4C220" w14:textId="77777777" w:rsidR="005F346D" w:rsidRPr="000579B0" w:rsidRDefault="005F346D" w:rsidP="005F346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Radyolojide Araç Gereç Bakım ve Onarımı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28326C" w14:textId="77777777" w:rsidR="005F346D" w:rsidRPr="00E97B3A" w:rsidRDefault="005F346D" w:rsidP="005F346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723292F" w14:textId="77777777" w:rsidR="005F346D" w:rsidRPr="00E97B3A" w:rsidRDefault="005F346D" w:rsidP="005F346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AEFC2A4" w14:textId="77777777" w:rsidR="005F346D" w:rsidRPr="00E97B3A" w:rsidRDefault="005F346D" w:rsidP="005F346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B0B1439" w14:textId="77777777" w:rsidR="005F346D" w:rsidRPr="00E97B3A" w:rsidRDefault="005F346D" w:rsidP="005F346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13B848" w14:textId="77777777" w:rsidR="005F346D" w:rsidRPr="00E97B3A" w:rsidRDefault="005F346D" w:rsidP="005F346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6917960" w14:textId="77777777" w:rsidR="005F346D" w:rsidRPr="00E97B3A" w:rsidRDefault="005F346D" w:rsidP="005F346D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5F346D" w:rsidRPr="00E97B3A" w14:paraId="2BF57D32" w14:textId="77777777" w:rsidTr="001F4716">
        <w:trPr>
          <w:trHeight w:val="397"/>
        </w:trPr>
        <w:tc>
          <w:tcPr>
            <w:tcW w:w="126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013AB0EB" w14:textId="77777777" w:rsidR="005F346D" w:rsidRPr="000579B0" w:rsidRDefault="005F346D" w:rsidP="005F346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BYFS210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A1E87C" w14:textId="77777777" w:rsidR="005F346D" w:rsidRPr="000579B0" w:rsidRDefault="005F346D" w:rsidP="005F346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Biyofizik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60B0F8" w14:textId="77777777" w:rsidR="005F346D" w:rsidRPr="00E97B3A" w:rsidRDefault="005F346D" w:rsidP="005F346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71E9D1" w14:textId="77777777" w:rsidR="005F346D" w:rsidRPr="00E97B3A" w:rsidRDefault="005F346D" w:rsidP="005F346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23DAF6" w14:textId="77777777" w:rsidR="005F346D" w:rsidRPr="00E97B3A" w:rsidRDefault="005F346D" w:rsidP="005F346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493AF4A" w14:textId="77777777" w:rsidR="005F346D" w:rsidRPr="00E97B3A" w:rsidRDefault="005F346D" w:rsidP="005F346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B86BE6" w14:textId="77777777" w:rsidR="005F346D" w:rsidRPr="00E97B3A" w:rsidRDefault="005F346D" w:rsidP="005F346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102202" w14:textId="77777777" w:rsidR="005F346D" w:rsidRPr="00E97B3A" w:rsidRDefault="005F346D" w:rsidP="005F346D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5F346D" w:rsidRPr="00E97B3A" w14:paraId="201284FE" w14:textId="77777777" w:rsidTr="001F4716">
        <w:trPr>
          <w:trHeight w:val="397"/>
        </w:trPr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D0B22C" w14:textId="77777777" w:rsidR="005F346D" w:rsidRPr="000579B0" w:rsidRDefault="005F346D" w:rsidP="005F346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HSS210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4FEEA3" w14:textId="77777777" w:rsidR="005F346D" w:rsidRPr="000579B0" w:rsidRDefault="005F346D" w:rsidP="005F346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Halk Sağlığı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82ED4F" w14:textId="77777777" w:rsidR="005F346D" w:rsidRPr="00E97B3A" w:rsidRDefault="005F346D" w:rsidP="005F346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2D6C08D" w14:textId="77777777" w:rsidR="005F346D" w:rsidRPr="00E97B3A" w:rsidRDefault="005F346D" w:rsidP="005F346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A59453" w14:textId="77777777" w:rsidR="005F346D" w:rsidRPr="00E97B3A" w:rsidRDefault="005F346D" w:rsidP="005F346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2380959" w14:textId="77777777" w:rsidR="005F346D" w:rsidRPr="00E97B3A" w:rsidRDefault="005F346D" w:rsidP="005F346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CB62F8" w14:textId="77777777" w:rsidR="005F346D" w:rsidRPr="00E97B3A" w:rsidRDefault="005F346D" w:rsidP="005F346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7A06A15" w14:textId="77777777" w:rsidR="005F346D" w:rsidRPr="00E97B3A" w:rsidRDefault="005F346D" w:rsidP="005F346D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</w:tbl>
    <w:p w14:paraId="5D673CF4" w14:textId="77777777" w:rsidR="001D195F" w:rsidRPr="00E97B3A" w:rsidRDefault="001D195F" w:rsidP="001D195F">
      <w:pPr>
        <w:rPr>
          <w:sz w:val="20"/>
          <w:szCs w:val="20"/>
        </w:rPr>
      </w:pPr>
    </w:p>
    <w:p w14:paraId="5C9A3C79" w14:textId="77777777" w:rsidR="001D195F" w:rsidRPr="00E97B3A" w:rsidRDefault="001D195F" w:rsidP="001D195F">
      <w:pPr>
        <w:spacing w:line="360" w:lineRule="auto"/>
        <w:rPr>
          <w:rFonts w:cs="Times New Roman"/>
          <w:sz w:val="20"/>
          <w:szCs w:val="20"/>
        </w:rPr>
      </w:pPr>
      <w:r w:rsidRPr="00E97B3A">
        <w:rPr>
          <w:rFonts w:cs="Times New Roman"/>
          <w:b/>
          <w:bCs/>
          <w:sz w:val="20"/>
          <w:szCs w:val="20"/>
        </w:rPr>
        <w:t xml:space="preserve">Kısaltmalar: </w:t>
      </w:r>
      <w:r w:rsidRPr="00E97B3A">
        <w:rPr>
          <w:rFonts w:cs="Times New Roman"/>
          <w:bCs/>
          <w:sz w:val="20"/>
          <w:szCs w:val="20"/>
        </w:rPr>
        <w:t>Z</w:t>
      </w:r>
      <w:r w:rsidRPr="00E97B3A">
        <w:rPr>
          <w:rFonts w:cs="Times New Roman"/>
          <w:sz w:val="20"/>
          <w:szCs w:val="20"/>
        </w:rPr>
        <w:t>=Zorunlu Ders; S=Seçmeli Ders; T=Haftalık Teorik Ders Saati; U=Haftalık Uygulama Ders Saati; YK=Yerel Kredi; AKTS=Avrupa Kredi Transfer Sistemi</w:t>
      </w:r>
    </w:p>
    <w:p w14:paraId="240EDF7A" w14:textId="77777777" w:rsidR="001D195F" w:rsidRPr="00E97B3A" w:rsidRDefault="001D195F" w:rsidP="001D195F">
      <w:pPr>
        <w:tabs>
          <w:tab w:val="left" w:pos="975"/>
        </w:tabs>
        <w:rPr>
          <w:rFonts w:cs="Times New Roman"/>
          <w:sz w:val="20"/>
          <w:szCs w:val="20"/>
        </w:rPr>
      </w:pPr>
      <w:r w:rsidRPr="00E97B3A">
        <w:rPr>
          <w:rFonts w:cs="Times New Roman"/>
          <w:b/>
          <w:sz w:val="20"/>
          <w:szCs w:val="20"/>
        </w:rPr>
        <w:t xml:space="preserve">* </w:t>
      </w:r>
      <w:r w:rsidRPr="00E97B3A">
        <w:rPr>
          <w:rFonts w:cs="Times New Roman"/>
          <w:sz w:val="20"/>
          <w:szCs w:val="20"/>
        </w:rPr>
        <w:t>İlgili dersin Tıbbi Görüntüleme Teknikleri Programı tarafından açılan şubeden alınması zorunludur.</w:t>
      </w:r>
    </w:p>
    <w:p w14:paraId="0A41BA17" w14:textId="77777777" w:rsidR="005F346D" w:rsidRDefault="005F346D" w:rsidP="005F346D">
      <w:pPr>
        <w:tabs>
          <w:tab w:val="left" w:pos="975"/>
        </w:tabs>
        <w:rPr>
          <w:rFonts w:cs="Times New Roman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EC1940">
        <w:rPr>
          <w:rFonts w:cs="Times New Roman"/>
          <w:bCs/>
          <w:sz w:val="24"/>
          <w:szCs w:val="24"/>
          <w:vertAlign w:val="superscript"/>
        </w:rPr>
        <w:t>1</w:t>
      </w:r>
      <w:r w:rsidRPr="001A0B74">
        <w:rPr>
          <w:color w:val="000000"/>
          <w:sz w:val="20"/>
          <w:szCs w:val="20"/>
        </w:rPr>
        <w:t>Alan İçi Seçmeli Ders</w:t>
      </w:r>
      <w:r>
        <w:rPr>
          <w:color w:val="000000"/>
          <w:sz w:val="20"/>
          <w:szCs w:val="20"/>
        </w:rPr>
        <w:t>lerden toplam 4 adet alınacaktır</w:t>
      </w:r>
      <w:r w:rsidRPr="00E93BAE">
        <w:rPr>
          <w:rFonts w:cs="Times New Roman"/>
          <w:sz w:val="20"/>
          <w:szCs w:val="20"/>
        </w:rPr>
        <w:t>.</w:t>
      </w:r>
      <w:r>
        <w:rPr>
          <w:rFonts w:cs="Times New Roman"/>
          <w:sz w:val="20"/>
          <w:szCs w:val="20"/>
        </w:rPr>
        <w:t xml:space="preserve"> </w:t>
      </w:r>
    </w:p>
    <w:p w14:paraId="168CB390" w14:textId="77777777" w:rsidR="005F346D" w:rsidRDefault="005F346D" w:rsidP="005F346D">
      <w:pPr>
        <w:tabs>
          <w:tab w:val="left" w:pos="975"/>
        </w:tabs>
        <w:ind w:right="-307"/>
        <w:rPr>
          <w:color w:val="000000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FC00BF">
        <w:rPr>
          <w:rFonts w:cs="Times New Roman"/>
          <w:sz w:val="20"/>
          <w:szCs w:val="20"/>
          <w:vertAlign w:val="superscript"/>
        </w:rPr>
        <w:t>2</w:t>
      </w:r>
      <w:r>
        <w:rPr>
          <w:rFonts w:cs="Times New Roman"/>
          <w:sz w:val="20"/>
          <w:szCs w:val="20"/>
        </w:rPr>
        <w:t xml:space="preserve">Anadal Programında alınan bir </w:t>
      </w:r>
      <w:r w:rsidRPr="001A0B74">
        <w:rPr>
          <w:color w:val="000000"/>
          <w:sz w:val="20"/>
          <w:szCs w:val="20"/>
        </w:rPr>
        <w:t>Alan İçi Seçmeli Ders</w:t>
      </w:r>
      <w:r>
        <w:rPr>
          <w:color w:val="000000"/>
          <w:sz w:val="20"/>
          <w:szCs w:val="20"/>
        </w:rPr>
        <w:t xml:space="preserve"> ÇAP kapsamında tekrar seçilemez. </w:t>
      </w:r>
    </w:p>
    <w:p w14:paraId="2ED15F6C" w14:textId="77777777" w:rsidR="005F346D" w:rsidRPr="00E93BAE" w:rsidRDefault="005F346D" w:rsidP="005F346D">
      <w:pPr>
        <w:tabs>
          <w:tab w:val="left" w:pos="975"/>
        </w:tabs>
        <w:ind w:right="-307"/>
        <w:rPr>
          <w:rFonts w:cs="Times New Roman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FC00BF">
        <w:rPr>
          <w:color w:val="000000"/>
          <w:sz w:val="20"/>
          <w:szCs w:val="20"/>
          <w:vertAlign w:val="superscript"/>
        </w:rPr>
        <w:t xml:space="preserve">3 </w:t>
      </w:r>
      <w:proofErr w:type="spellStart"/>
      <w:r>
        <w:rPr>
          <w:color w:val="000000"/>
          <w:sz w:val="20"/>
          <w:szCs w:val="20"/>
        </w:rPr>
        <w:t>Anadal</w:t>
      </w:r>
      <w:proofErr w:type="spellEnd"/>
      <w:r>
        <w:rPr>
          <w:color w:val="000000"/>
          <w:sz w:val="20"/>
          <w:szCs w:val="20"/>
        </w:rPr>
        <w:t xml:space="preserve"> Programında alınan bir </w:t>
      </w:r>
      <w:r w:rsidRPr="004D60C1">
        <w:rPr>
          <w:color w:val="000000"/>
          <w:sz w:val="20"/>
          <w:szCs w:val="20"/>
        </w:rPr>
        <w:t xml:space="preserve">Alan İçi Seçmeli </w:t>
      </w:r>
      <w:r>
        <w:rPr>
          <w:color w:val="000000"/>
          <w:sz w:val="20"/>
          <w:szCs w:val="20"/>
        </w:rPr>
        <w:t xml:space="preserve">Ders ÇAP müfredatında da var ise eşdeğer ders olarak kabul edilir. </w:t>
      </w:r>
    </w:p>
    <w:p w14:paraId="36144502" w14:textId="77777777" w:rsidR="0004192A" w:rsidRPr="001D195F" w:rsidRDefault="0004192A">
      <w:pPr>
        <w:rPr>
          <w:sz w:val="20"/>
          <w:szCs w:val="20"/>
        </w:rPr>
      </w:pPr>
      <w:bookmarkStart w:id="0" w:name="_GoBack"/>
      <w:bookmarkEnd w:id="0"/>
    </w:p>
    <w:sectPr w:rsidR="0004192A" w:rsidRPr="001D195F" w:rsidSect="0004192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2B78B7" w14:textId="77777777" w:rsidR="00FD4DC4" w:rsidRDefault="00FD4DC4" w:rsidP="0004192A">
      <w:pPr>
        <w:spacing w:after="0" w:line="240" w:lineRule="auto"/>
      </w:pPr>
      <w:r>
        <w:separator/>
      </w:r>
    </w:p>
  </w:endnote>
  <w:endnote w:type="continuationSeparator" w:id="0">
    <w:p w14:paraId="760056AB" w14:textId="77777777" w:rsidR="00FD4DC4" w:rsidRDefault="00FD4DC4" w:rsidP="000419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55ABD5" w14:textId="77777777" w:rsidR="00FC644F" w:rsidRDefault="00FC644F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ABFA70" w14:textId="77777777" w:rsidR="00FC644F" w:rsidRDefault="00FC644F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D2FF83" w14:textId="77777777" w:rsidR="00FC644F" w:rsidRDefault="00FC644F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A24F0E" w14:textId="77777777" w:rsidR="00FD4DC4" w:rsidRDefault="00FD4DC4" w:rsidP="0004192A">
      <w:pPr>
        <w:spacing w:after="0" w:line="240" w:lineRule="auto"/>
      </w:pPr>
      <w:r>
        <w:separator/>
      </w:r>
    </w:p>
  </w:footnote>
  <w:footnote w:type="continuationSeparator" w:id="0">
    <w:p w14:paraId="75483511" w14:textId="77777777" w:rsidR="00FD4DC4" w:rsidRDefault="00FD4DC4" w:rsidP="000419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2D05CC" w14:textId="77777777" w:rsidR="00FC644F" w:rsidRDefault="00FC644F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6C7CAD" w14:textId="2F9B625B" w:rsidR="0004192A" w:rsidRPr="0004192A" w:rsidRDefault="00FC644F" w:rsidP="0004192A">
    <w:pPr>
      <w:tabs>
        <w:tab w:val="center" w:pos="4536"/>
        <w:tab w:val="right" w:pos="9072"/>
      </w:tabs>
      <w:spacing w:after="0" w:line="240" w:lineRule="auto"/>
      <w:ind w:left="1134" w:hanging="1134"/>
      <w:jc w:val="left"/>
      <w:rPr>
        <w:rFonts w:eastAsia="Calibri" w:cs="Times New Roman"/>
      </w:rPr>
    </w:pPr>
    <w:r>
      <w:rPr>
        <w:rFonts w:eastAsia="Calibri" w:cs="Times New Roman"/>
        <w:b/>
      </w:rPr>
      <w:t>EK-10.3</w:t>
    </w:r>
    <w:r w:rsidR="0004192A" w:rsidRPr="0004192A">
      <w:rPr>
        <w:rFonts w:eastAsia="Calibri" w:cs="Times New Roman"/>
        <w:b/>
      </w:rPr>
      <w:t xml:space="preserve">: </w:t>
    </w:r>
    <w:r w:rsidR="0004192A" w:rsidRPr="0004192A">
      <w:rPr>
        <w:rFonts w:eastAsia="Calibri" w:cs="Times New Roman"/>
      </w:rPr>
      <w:t xml:space="preserve">Sağlık Hizmetleri Meslek Yüksekokulu, </w:t>
    </w:r>
    <w:r w:rsidR="00DE34BB">
      <w:rPr>
        <w:rFonts w:eastAsia="Calibri" w:cs="Times New Roman"/>
      </w:rPr>
      <w:t>Tıbbi Görüntüleme Teknikleri</w:t>
    </w:r>
    <w:r w:rsidR="0004192A" w:rsidRPr="0004192A">
      <w:rPr>
        <w:rFonts w:eastAsia="Calibri" w:cs="Times New Roman"/>
      </w:rPr>
      <w:t xml:space="preserve"> Programı Çift Ana Dal Programı 2021-2022 Eğitim Öğretim Dönemi Müfredatı</w:t>
    </w:r>
  </w:p>
  <w:p w14:paraId="0FFD0BA1" w14:textId="77777777" w:rsidR="0004192A" w:rsidRDefault="0004192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2AA717" w14:textId="77777777" w:rsidR="00FC644F" w:rsidRDefault="00FC644F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0F73D7"/>
    <w:multiLevelType w:val="hybridMultilevel"/>
    <w:tmpl w:val="30AEDBF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8235A0"/>
    <w:multiLevelType w:val="hybridMultilevel"/>
    <w:tmpl w:val="D986A08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M7cwsTAyszQ2srBQ0lEKTi0uzszPAykwqgUAi2+bKCwAAAA="/>
  </w:docVars>
  <w:rsids>
    <w:rsidRoot w:val="00ED6D16"/>
    <w:rsid w:val="0004192A"/>
    <w:rsid w:val="000579B0"/>
    <w:rsid w:val="000B06DB"/>
    <w:rsid w:val="001132FF"/>
    <w:rsid w:val="001D195F"/>
    <w:rsid w:val="001F4716"/>
    <w:rsid w:val="00226A5C"/>
    <w:rsid w:val="00230A3C"/>
    <w:rsid w:val="002956BA"/>
    <w:rsid w:val="002A1E70"/>
    <w:rsid w:val="003252CC"/>
    <w:rsid w:val="003E005F"/>
    <w:rsid w:val="004203DB"/>
    <w:rsid w:val="00425A0A"/>
    <w:rsid w:val="004502EF"/>
    <w:rsid w:val="0045218F"/>
    <w:rsid w:val="004A5456"/>
    <w:rsid w:val="004E4929"/>
    <w:rsid w:val="005F346D"/>
    <w:rsid w:val="007159FF"/>
    <w:rsid w:val="007965AD"/>
    <w:rsid w:val="007A0303"/>
    <w:rsid w:val="007D7C2E"/>
    <w:rsid w:val="0087165C"/>
    <w:rsid w:val="008F31AF"/>
    <w:rsid w:val="00930D44"/>
    <w:rsid w:val="009A24EC"/>
    <w:rsid w:val="009D62C5"/>
    <w:rsid w:val="00A060E8"/>
    <w:rsid w:val="00C2731A"/>
    <w:rsid w:val="00C77F7A"/>
    <w:rsid w:val="00CF27CF"/>
    <w:rsid w:val="00CF7232"/>
    <w:rsid w:val="00D9216E"/>
    <w:rsid w:val="00DA3481"/>
    <w:rsid w:val="00DB4953"/>
    <w:rsid w:val="00DE34BB"/>
    <w:rsid w:val="00DF4498"/>
    <w:rsid w:val="00E113BF"/>
    <w:rsid w:val="00EA4BF3"/>
    <w:rsid w:val="00ED6D16"/>
    <w:rsid w:val="00F074E5"/>
    <w:rsid w:val="00FC644F"/>
    <w:rsid w:val="00FD4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57797A"/>
  <w15:chartTrackingRefBased/>
  <w15:docId w15:val="{653C0DE6-19AD-4C11-9B1F-07F4BC494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192A"/>
    <w:pPr>
      <w:jc w:val="both"/>
    </w:pPr>
    <w:rPr>
      <w:rFonts w:ascii="Times New Roman" w:hAnsi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4192A"/>
    <w:rPr>
      <w:rFonts w:ascii="Times New Roman" w:hAnsi="Times New Roman"/>
    </w:rPr>
  </w:style>
  <w:style w:type="paragraph" w:styleId="AltBilgi">
    <w:name w:val="footer"/>
    <w:basedOn w:val="Normal"/>
    <w:link w:val="Al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4192A"/>
    <w:rPr>
      <w:rFonts w:ascii="Times New Roman" w:hAnsi="Times New Roman"/>
    </w:rPr>
  </w:style>
  <w:style w:type="table" w:styleId="TabloKlavuzu">
    <w:name w:val="Table Grid"/>
    <w:basedOn w:val="NormalTablo"/>
    <w:uiPriority w:val="39"/>
    <w:rsid w:val="000419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0419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1285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415</Words>
  <Characters>2371</Characters>
  <Application>Microsoft Office Word</Application>
  <DocSecurity>0</DocSecurity>
  <Lines>19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kir KABASAKAL</dc:creator>
  <cp:keywords/>
  <dc:description/>
  <cp:lastModifiedBy>Filiz ÖZCAN</cp:lastModifiedBy>
  <cp:revision>4</cp:revision>
  <dcterms:created xsi:type="dcterms:W3CDTF">2021-09-10T08:18:00Z</dcterms:created>
  <dcterms:modified xsi:type="dcterms:W3CDTF">2022-03-10T07:52:00Z</dcterms:modified>
</cp:coreProperties>
</file>